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26DD7" w14:textId="77777777" w:rsidR="00E8189E" w:rsidRDefault="00E8189E" w:rsidP="00C55D66">
      <w:pPr>
        <w:pStyle w:val="Header"/>
        <w:ind w:right="-194"/>
        <w:rPr>
          <w:rFonts w:ascii="Verdana" w:hAnsi="Verdana"/>
          <w:b/>
          <w:bCs/>
          <w:sz w:val="28"/>
          <w:szCs w:val="28"/>
        </w:rPr>
      </w:pPr>
    </w:p>
    <w:p w14:paraId="32B29E4A" w14:textId="5DEDCFD9" w:rsidR="00C55D66" w:rsidRPr="0056149C" w:rsidRDefault="00C55D66" w:rsidP="0056149C">
      <w:pPr>
        <w:pStyle w:val="Heading1"/>
      </w:pPr>
      <w:bookmarkStart w:id="0" w:name="_Hlk144124066"/>
      <w:r w:rsidRPr="0056149C">
        <w:t xml:space="preserve">Assessment and Action Plan Worksheet for </w:t>
      </w:r>
      <w:r w:rsidR="005E11F4">
        <w:t>Student Learning Outcome</w:t>
      </w:r>
    </w:p>
    <w:bookmarkEnd w:id="0"/>
    <w:p w14:paraId="096F480A" w14:textId="4C2EB709" w:rsidR="00C55D66" w:rsidRPr="009235F8" w:rsidRDefault="00C55D66" w:rsidP="00C55D66">
      <w:pPr>
        <w:pStyle w:val="Header"/>
        <w:spacing w:before="120"/>
        <w:ind w:right="-187"/>
        <w:rPr>
          <w:rFonts w:ascii="Verdana" w:hAnsi="Verdana"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35"/>
        <w:gridCol w:w="5035"/>
      </w:tblGrid>
      <w:tr w:rsidR="00C55D66" w:rsidRPr="00CE798B" w14:paraId="28FB9074" w14:textId="77777777" w:rsidTr="001D4C22">
        <w:trPr>
          <w:trHeight w:val="755"/>
        </w:trPr>
        <w:tc>
          <w:tcPr>
            <w:tcW w:w="2500" w:type="pct"/>
          </w:tcPr>
          <w:p w14:paraId="350C27EB" w14:textId="77777777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bookmarkStart w:id="1" w:name="_Hlk144124080"/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 xml:space="preserve">Program </w:t>
            </w:r>
          </w:p>
          <w:p w14:paraId="1437589A" w14:textId="52469D00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0" w:type="pct"/>
          </w:tcPr>
          <w:p w14:paraId="447B1533" w14:textId="6AB990BB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 xml:space="preserve">School/College </w:t>
            </w:r>
          </w:p>
          <w:p w14:paraId="2A4EB828" w14:textId="0F153F13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55D66" w:rsidRPr="00CE798B" w14:paraId="1A316F14" w14:textId="77777777" w:rsidTr="001D4C22">
        <w:trPr>
          <w:trHeight w:val="701"/>
        </w:trPr>
        <w:tc>
          <w:tcPr>
            <w:tcW w:w="2500" w:type="pct"/>
          </w:tcPr>
          <w:p w14:paraId="4A4B4BFC" w14:textId="77777777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 xml:space="preserve">Contact Person </w:t>
            </w:r>
          </w:p>
          <w:p w14:paraId="55E17546" w14:textId="5303FB1C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0" w:type="pct"/>
          </w:tcPr>
          <w:p w14:paraId="78E9B179" w14:textId="77777777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 xml:space="preserve">Contact Email </w:t>
            </w:r>
          </w:p>
          <w:p w14:paraId="455CF50B" w14:textId="4F6E8F2A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bookmarkEnd w:id="1"/>
    </w:tbl>
    <w:p w14:paraId="313C804D" w14:textId="77777777" w:rsidR="00C55D66" w:rsidRPr="00074601" w:rsidRDefault="00C55D66" w:rsidP="00811E05">
      <w:pPr>
        <w:pStyle w:val="SyrBody"/>
        <w:rPr>
          <w:rFonts w:ascii="Verdana" w:hAnsi="Verdana"/>
          <w:bCs/>
          <w:color w:val="auto"/>
        </w:rPr>
      </w:pPr>
    </w:p>
    <w:p w14:paraId="06B8A94E" w14:textId="77777777" w:rsidR="00C55D66" w:rsidRPr="00074601" w:rsidRDefault="00C55D66" w:rsidP="00811E05">
      <w:pPr>
        <w:pStyle w:val="SyrBody"/>
        <w:rPr>
          <w:rFonts w:ascii="Verdana" w:hAnsi="Verdana"/>
          <w:bCs/>
          <w:color w:val="auto"/>
        </w:rPr>
      </w:pPr>
    </w:p>
    <w:p w14:paraId="05BB8FDC" w14:textId="77777777" w:rsidR="00822691" w:rsidRDefault="00822691" w:rsidP="00822691">
      <w:pPr>
        <w:pStyle w:val="SyrBody"/>
        <w:ind w:right="-90"/>
        <w:rPr>
          <w:rFonts w:ascii="Verdana" w:hAnsi="Verdana"/>
          <w:b/>
          <w:color w:val="000E54"/>
        </w:rPr>
      </w:pPr>
      <w:r>
        <w:rPr>
          <w:rFonts w:ascii="Verdana" w:hAnsi="Verdana"/>
          <w:b/>
          <w:color w:val="000E54"/>
        </w:rPr>
        <w:t xml:space="preserve">Identify the learning outcome assessed in </w:t>
      </w:r>
      <w:r w:rsidRPr="003B0661">
        <w:rPr>
          <w:rFonts w:ascii="Verdana" w:hAnsi="Verdana"/>
          <w:b/>
          <w:color w:val="D74100"/>
        </w:rPr>
        <w:t>academic year 2023-24</w:t>
      </w:r>
      <w:r>
        <w:rPr>
          <w:rFonts w:ascii="Verdana" w:hAnsi="Verdana"/>
          <w:b/>
          <w:color w:val="000E54"/>
        </w:rPr>
        <w:t xml:space="preserve">. </w:t>
      </w:r>
      <w:r w:rsidRPr="006A6FB3">
        <w:rPr>
          <w:rFonts w:ascii="Verdana" w:hAnsi="Verdana"/>
          <w:b/>
          <w:color w:val="000E54"/>
        </w:rPr>
        <w:t>If</w:t>
      </w:r>
      <w:r>
        <w:rPr>
          <w:rFonts w:ascii="Verdana" w:hAnsi="Verdana"/>
          <w:b/>
          <w:color w:val="000E54"/>
        </w:rPr>
        <w:t xml:space="preserve"> </w:t>
      </w:r>
      <w:r w:rsidRPr="006A6FB3">
        <w:rPr>
          <w:rFonts w:ascii="Verdana" w:hAnsi="Verdana"/>
          <w:b/>
          <w:color w:val="000E54"/>
        </w:rPr>
        <w:t>more than one outcome</w:t>
      </w:r>
      <w:r>
        <w:rPr>
          <w:rFonts w:ascii="Verdana" w:hAnsi="Verdana"/>
          <w:b/>
          <w:color w:val="000E54"/>
        </w:rPr>
        <w:t xml:space="preserve"> was assessed</w:t>
      </w:r>
      <w:r w:rsidRPr="006A6FB3">
        <w:rPr>
          <w:rFonts w:ascii="Verdana" w:hAnsi="Verdana"/>
          <w:b/>
          <w:color w:val="000E54"/>
        </w:rPr>
        <w:t>, please use the template to provide a separate document</w:t>
      </w:r>
      <w:r>
        <w:rPr>
          <w:rFonts w:ascii="Verdana" w:hAnsi="Verdana"/>
          <w:b/>
          <w:color w:val="000E54"/>
        </w:rPr>
        <w:t xml:space="preserve"> for each outcome</w:t>
      </w:r>
      <w:r w:rsidRPr="006A6FB3">
        <w:rPr>
          <w:rFonts w:ascii="Verdana" w:hAnsi="Verdana"/>
          <w:b/>
          <w:color w:val="000E54"/>
        </w:rPr>
        <w:t>. </w:t>
      </w:r>
      <w:r>
        <w:rPr>
          <w:rFonts w:ascii="Verdana" w:hAnsi="Verdana"/>
          <w:b/>
          <w:color w:val="000E54"/>
        </w:rPr>
        <w:t xml:space="preserve"> Student learning outcomes for each academic program are listed in the </w:t>
      </w:r>
      <w:hyperlink r:id="rId8" w:history="1">
        <w:r w:rsidRPr="003B0661">
          <w:rPr>
            <w:rStyle w:val="Hyperlink"/>
            <w:rFonts w:ascii="Verdana" w:hAnsi="Verdana"/>
            <w:b/>
          </w:rPr>
          <w:t>course catalog</w:t>
        </w:r>
      </w:hyperlink>
      <w:r>
        <w:rPr>
          <w:rFonts w:ascii="Verdana" w:hAnsi="Verdana"/>
          <w:b/>
          <w:color w:val="000E54"/>
        </w:rPr>
        <w:t xml:space="preserve">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C55D66" w:rsidRPr="009235F8" w14:paraId="1A26EF8E" w14:textId="77777777" w:rsidTr="005A0CEC">
        <w:tc>
          <w:tcPr>
            <w:tcW w:w="5000" w:type="pct"/>
          </w:tcPr>
          <w:p w14:paraId="5FA7D7C8" w14:textId="6F6AD89A" w:rsidR="00D14504" w:rsidRPr="009235F8" w:rsidRDefault="00D14504" w:rsidP="008034FD">
            <w:pPr>
              <w:pStyle w:val="ListParagraph"/>
              <w:numPr>
                <w:ilvl w:val="0"/>
                <w:numId w:val="4"/>
              </w:numPr>
              <w:rPr>
                <w:rFonts w:ascii="Verdana" w:hAnsi="Verdana"/>
                <w:sz w:val="20"/>
                <w:szCs w:val="20"/>
              </w:rPr>
            </w:pPr>
          </w:p>
          <w:p w14:paraId="10EE1EF9" w14:textId="77777777" w:rsidR="00C55D66" w:rsidRPr="009235F8" w:rsidRDefault="00C55D66" w:rsidP="00C55D66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F26EBE1" w14:textId="194EACB9" w:rsidR="00122989" w:rsidRDefault="00122989" w:rsidP="00CF2B67">
      <w:pPr>
        <w:pStyle w:val="SyrBody"/>
        <w:spacing w:before="360" w:line="240" w:lineRule="auto"/>
        <w:rPr>
          <w:rFonts w:ascii="Verdana" w:hAnsi="Verdana"/>
          <w:b/>
          <w:color w:val="000E5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88"/>
        <w:gridCol w:w="8682"/>
      </w:tblGrid>
      <w:tr w:rsidR="001D4C22" w14:paraId="37A9EDC9" w14:textId="77777777" w:rsidTr="001D4C22">
        <w:trPr>
          <w:trHeight w:val="935"/>
        </w:trPr>
        <w:tc>
          <w:tcPr>
            <w:tcW w:w="689" w:type="pct"/>
            <w:shd w:val="clear" w:color="auto" w:fill="000E54"/>
          </w:tcPr>
          <w:p w14:paraId="4A94CA7B" w14:textId="587DCCCA" w:rsidR="001D4C22" w:rsidRPr="00753379" w:rsidRDefault="001D4C22" w:rsidP="00163D01">
            <w:pPr>
              <w:pStyle w:val="SyrBody"/>
              <w:spacing w:before="360" w:line="240" w:lineRule="auto"/>
              <w:jc w:val="center"/>
              <w:rPr>
                <w:rFonts w:ascii="Verdana" w:hAnsi="Verdana"/>
                <w:b/>
                <w:color w:val="auto"/>
              </w:rPr>
            </w:pPr>
            <w:r w:rsidRPr="00753379">
              <w:rPr>
                <w:rFonts w:ascii="Verdana" w:hAnsi="Verdana"/>
                <w:b/>
                <w:color w:val="FFFFFF" w:themeColor="background1"/>
              </w:rPr>
              <w:t>Note</w:t>
            </w:r>
          </w:p>
        </w:tc>
        <w:tc>
          <w:tcPr>
            <w:tcW w:w="4311" w:type="pct"/>
            <w:vAlign w:val="center"/>
          </w:tcPr>
          <w:p w14:paraId="4928A760" w14:textId="1AE4575C" w:rsidR="001D4C22" w:rsidRDefault="00E53392" w:rsidP="00163D01">
            <w:pPr>
              <w:pStyle w:val="SyrBody"/>
              <w:spacing w:line="240" w:lineRule="auto"/>
              <w:rPr>
                <w:rFonts w:ascii="Verdana" w:hAnsi="Verdana"/>
                <w:bCs/>
                <w:color w:val="auto"/>
              </w:rPr>
            </w:pPr>
            <w:r>
              <w:rPr>
                <w:rFonts w:ascii="Verdana" w:hAnsi="Verdana"/>
                <w:bCs/>
                <w:color w:val="auto"/>
              </w:rPr>
              <w:t xml:space="preserve">At least </w:t>
            </w:r>
            <w:r w:rsidR="003035C4">
              <w:rPr>
                <w:rFonts w:ascii="Verdana" w:hAnsi="Verdana"/>
                <w:bCs/>
                <w:color w:val="auto"/>
              </w:rPr>
              <w:t>t</w:t>
            </w:r>
            <w:r w:rsidR="001D4C22" w:rsidRPr="009235F8">
              <w:rPr>
                <w:rFonts w:ascii="Verdana" w:hAnsi="Verdana"/>
                <w:bCs/>
                <w:color w:val="auto"/>
              </w:rPr>
              <w:t>wo measures are used to assess a learning outcome, one of which must include student work (</w:t>
            </w:r>
            <w:r w:rsidR="00F648E4">
              <w:rPr>
                <w:rFonts w:ascii="Verdana" w:hAnsi="Verdana"/>
                <w:bCs/>
                <w:color w:val="auto"/>
              </w:rPr>
              <w:t>e.g., project, presentation, research paper, etc.</w:t>
            </w:r>
            <w:r w:rsidR="001D4C22" w:rsidRPr="009235F8">
              <w:rPr>
                <w:rFonts w:ascii="Verdana" w:hAnsi="Verdana"/>
                <w:bCs/>
                <w:color w:val="auto"/>
              </w:rPr>
              <w:t>).</w:t>
            </w:r>
            <w:r w:rsidR="001D4C22">
              <w:rPr>
                <w:rFonts w:ascii="Verdana" w:hAnsi="Verdana"/>
                <w:bCs/>
                <w:color w:val="auto"/>
              </w:rPr>
              <w:t xml:space="preserve"> </w:t>
            </w:r>
          </w:p>
        </w:tc>
      </w:tr>
    </w:tbl>
    <w:p w14:paraId="45A059C3" w14:textId="2E84EF8D" w:rsidR="001D4C22" w:rsidRDefault="001D4C22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5"/>
        <w:gridCol w:w="4318"/>
        <w:gridCol w:w="723"/>
        <w:gridCol w:w="4314"/>
      </w:tblGrid>
      <w:tr w:rsidR="00CA2BD9" w:rsidRPr="009235F8" w14:paraId="760EEB1B" w14:textId="77777777" w:rsidTr="00C37918">
        <w:tc>
          <w:tcPr>
            <w:tcW w:w="5000" w:type="pct"/>
            <w:gridSpan w:val="4"/>
            <w:shd w:val="clear" w:color="auto" w:fill="D74100"/>
          </w:tcPr>
          <w:p w14:paraId="4FCC9221" w14:textId="1849E0EB" w:rsidR="00CA2BD9" w:rsidRPr="009235F8" w:rsidRDefault="00CA2BD9" w:rsidP="00FC73F7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C37918">
              <w:rPr>
                <w:rFonts w:ascii="Verdana" w:hAnsi="Verdana"/>
                <w:b/>
                <w:bCs/>
                <w:color w:val="FFFFFF" w:themeColor="background1"/>
              </w:rPr>
              <w:t>Measure</w:t>
            </w:r>
            <w:r w:rsidR="001D4C22" w:rsidRPr="00C37918">
              <w:rPr>
                <w:rFonts w:ascii="Verdana" w:hAnsi="Verdana"/>
                <w:b/>
                <w:bCs/>
                <w:color w:val="FFFFFF" w:themeColor="background1"/>
              </w:rPr>
              <w:t xml:space="preserve"> 1</w:t>
            </w:r>
          </w:p>
        </w:tc>
      </w:tr>
      <w:tr w:rsidR="00FC73F7" w:rsidRPr="009235F8" w14:paraId="5FC2930F" w14:textId="77777777" w:rsidTr="001D4C22">
        <w:tc>
          <w:tcPr>
            <w:tcW w:w="5000" w:type="pct"/>
            <w:gridSpan w:val="4"/>
          </w:tcPr>
          <w:p w14:paraId="3A27AB2E" w14:textId="1EDDF281" w:rsidR="008034FD" w:rsidRDefault="00FC73F7" w:rsidP="008915DD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 w:rsidR="00F30C2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Title 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(</w:t>
            </w:r>
            <w:r w:rsidR="008034FD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e.g., Final </w:t>
            </w:r>
            <w:r w:rsidR="009F499F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paper</w:t>
            </w:r>
            <w:r w:rsidR="008034FD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in SYR 340</w:t>
            </w:r>
            <w:r w:rsidR="00F648E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 I</w:t>
            </w:r>
            <w:r w:rsidR="008034FD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f the measure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is from an academic course, </w:t>
            </w:r>
            <w:r w:rsidR="008034FD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t is important to include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the course prefix and numbe</w:t>
            </w:r>
            <w:r w:rsidR="00103270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</w:t>
            </w:r>
            <w:r w:rsidR="008034FD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)</w:t>
            </w:r>
            <w:r w:rsidR="00C07B3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</w:t>
            </w:r>
          </w:p>
          <w:p w14:paraId="66174534" w14:textId="77777777" w:rsidR="008034FD" w:rsidRPr="006F0597" w:rsidRDefault="008034FD" w:rsidP="008034FD">
            <w:pPr>
              <w:pStyle w:val="SyrBody"/>
              <w:rPr>
                <w:rFonts w:ascii="Verdana" w:hAnsi="Verdana"/>
                <w:color w:val="auto"/>
              </w:rPr>
            </w:pPr>
          </w:p>
          <w:p w14:paraId="0AA10ED4" w14:textId="296C1834" w:rsidR="008034FD" w:rsidRPr="008034FD" w:rsidRDefault="008034FD" w:rsidP="008034FD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FC73F7" w:rsidRPr="009235F8" w14:paraId="063C96A2" w14:textId="77777777" w:rsidTr="00425669">
        <w:trPr>
          <w:trHeight w:val="1772"/>
        </w:trPr>
        <w:tc>
          <w:tcPr>
            <w:tcW w:w="5000" w:type="pct"/>
            <w:gridSpan w:val="4"/>
          </w:tcPr>
          <w:p w14:paraId="7FC5D6BE" w14:textId="697E81CA" w:rsidR="00FC73F7" w:rsidRDefault="00FC73F7" w:rsidP="008915DD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 w:rsidR="00F30C2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Description 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(</w:t>
            </w:r>
            <w:r w:rsidR="008034FD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e.g., 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A rubric will be used to assess the </w:t>
            </w:r>
            <w:r w:rsidR="00DF72F4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f</w:t>
            </w:r>
            <w:r w:rsidR="00DF72F4" w:rsidRPr="006F0597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nal paper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. </w:t>
            </w:r>
            <w:r w:rsidR="00DF72F4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Students’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 w:rsidR="00DF72F4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p</w:t>
            </w:r>
            <w:r w:rsidR="00DF72F4" w:rsidRPr="006F0597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pers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will be evaluated on the</w:t>
            </w:r>
            <w:r w:rsidR="00872B0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quality of the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 w:rsidR="00872B0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thesis statement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, </w:t>
            </w:r>
            <w:r w:rsidR="00640529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rgumentation, evidence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, </w:t>
            </w:r>
            <w:r w:rsidR="003035C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onclusion,</w:t>
            </w:r>
            <w:r w:rsidR="00DF72F4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 w:rsidR="00872B0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sources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, </w:t>
            </w:r>
            <w:r w:rsidR="00640529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citation mechanics, </w:t>
            </w:r>
            <w:r w:rsidR="003035C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and </w:t>
            </w:r>
            <w:r w:rsidR="00640529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organization/</w:t>
            </w:r>
            <w:r w:rsidR="003035C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w</w:t>
            </w:r>
            <w:r w:rsidR="006A6FB3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iting.)</w:t>
            </w:r>
            <w:r w:rsidR="00C07B3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</w:t>
            </w:r>
          </w:p>
          <w:p w14:paraId="6B4DB939" w14:textId="77777777" w:rsidR="00B41643" w:rsidRPr="00806D80" w:rsidRDefault="00B41643" w:rsidP="008915DD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</w:p>
          <w:p w14:paraId="36055938" w14:textId="77777777" w:rsidR="00FC73F7" w:rsidRPr="00391562" w:rsidRDefault="00FC73F7" w:rsidP="006F0597">
            <w:pPr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FC73F7" w:rsidRPr="009235F8" w14:paraId="45890DA7" w14:textId="77777777" w:rsidTr="001D4C22">
        <w:tc>
          <w:tcPr>
            <w:tcW w:w="5000" w:type="pct"/>
            <w:gridSpan w:val="4"/>
          </w:tcPr>
          <w:p w14:paraId="719760C6" w14:textId="5FA9AD42" w:rsidR="00CF2B67" w:rsidRPr="00DF72F4" w:rsidRDefault="00C07B36" w:rsidP="00CF2B67">
            <w:pPr>
              <w:pStyle w:val="Default"/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 xml:space="preserve">Criteria 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(e.g., </w:t>
            </w:r>
            <w:r w:rsidR="00DF72F4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Using a rubric with a scale of 1-</w:t>
            </w:r>
            <w:r w:rsid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5</w:t>
            </w:r>
            <w:r w:rsidR="00DF72F4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, 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85% of students will </w:t>
            </w:r>
            <w:r w:rsid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achieve a rating of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4 or 5</w:t>
            </w:r>
            <w:r w:rsid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  <w:r w:rsidR="00DF72F4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on the final paper)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</w:t>
            </w:r>
          </w:p>
          <w:p w14:paraId="179BF2EE" w14:textId="77777777" w:rsidR="00FC73F7" w:rsidRDefault="00FC73F7" w:rsidP="006F0597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  <w:p w14:paraId="261317E9" w14:textId="77777777" w:rsidR="006F0597" w:rsidRPr="00391562" w:rsidRDefault="006F0597" w:rsidP="006F0597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CF2B67" w:rsidRPr="009235F8" w14:paraId="7925E658" w14:textId="77777777" w:rsidTr="00B41643">
        <w:trPr>
          <w:trHeight w:val="2672"/>
        </w:trPr>
        <w:tc>
          <w:tcPr>
            <w:tcW w:w="5000" w:type="pct"/>
            <w:gridSpan w:val="4"/>
          </w:tcPr>
          <w:p w14:paraId="3A6B4E94" w14:textId="4C8CF6E8" w:rsidR="009F499F" w:rsidRDefault="00CF2B67" w:rsidP="00CF2B67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lastRenderedPageBreak/>
              <w:t>Measure</w:t>
            </w:r>
            <w:r w:rsidR="00F30C2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Results </w:t>
            </w:r>
          </w:p>
          <w:p w14:paraId="6405927E" w14:textId="01D144FD" w:rsidR="00A4137F" w:rsidRPr="00DF72F4" w:rsidRDefault="00CF2B67" w:rsidP="00DF72F4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Results can be 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summarized (e.g., 45% achieved a 4 and </w:t>
            </w:r>
            <w:r w:rsidR="00A4137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40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% achieved a 5 on the rubric</w:t>
            </w:r>
            <w:r w:rsidR="00A4137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) OR</w:t>
            </w:r>
          </w:p>
          <w:p w14:paraId="09FE930B" w14:textId="0B68B577" w:rsidR="00CF2B67" w:rsidRPr="00DF72F4" w:rsidRDefault="00A4137F" w:rsidP="00DF72F4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Results can be p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rovide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d as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counts of students who have 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“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exceeded,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”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“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met,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”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“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partially met,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”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and 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“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did 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not m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e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et</w:t>
            </w:r>
            <w:r w:rsidR="009F499F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” 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the 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criteria. (e.g., </w:t>
            </w:r>
            <w:r w:rsidR="00C07B36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5 exceeded, 12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students met, 2 partially met and 1 did not meet the criteria)</w:t>
            </w:r>
            <w:r w:rsidR="00C07B36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</w:p>
          <w:p w14:paraId="1ACD8226" w14:textId="77777777" w:rsidR="00B41643" w:rsidRPr="00B41643" w:rsidRDefault="00B41643" w:rsidP="00C37918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  <w:p w14:paraId="5BCA40D4" w14:textId="77777777" w:rsidR="00B41643" w:rsidRPr="00391562" w:rsidRDefault="00B41643" w:rsidP="00C37918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E8189E" w:rsidRPr="009235F8" w14:paraId="01E1BBCD" w14:textId="77777777" w:rsidTr="001D4C22">
        <w:trPr>
          <w:trHeight w:val="980"/>
        </w:trPr>
        <w:tc>
          <w:tcPr>
            <w:tcW w:w="5000" w:type="pct"/>
            <w:gridSpan w:val="4"/>
          </w:tcPr>
          <w:p w14:paraId="43FDE1EF" w14:textId="4B064CB4" w:rsidR="005B3B7F" w:rsidRDefault="00DF72F4" w:rsidP="000C47EF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Please indicate</w:t>
            </w:r>
            <w:r w:rsidR="00C7230A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="00A4137F">
              <w:rPr>
                <w:rFonts w:ascii="Verdana" w:hAnsi="Verdana"/>
                <w:b/>
                <w:bCs/>
                <w:color w:val="000000" w:themeColor="text1" w:themeShade="80"/>
              </w:rPr>
              <w:t>if the criteria for</w:t>
            </w:r>
            <w:r w:rsidR="00C07B3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the </w:t>
            </w:r>
            <w:r w:rsidR="00A4137F">
              <w:rPr>
                <w:rFonts w:ascii="Verdana" w:hAnsi="Verdana"/>
                <w:b/>
                <w:bCs/>
                <w:color w:val="000000" w:themeColor="text1" w:themeShade="80"/>
              </w:rPr>
              <w:t>above measure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="00C7230A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was </w:t>
            </w:r>
            <w:r w:rsidR="006A11A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“Met” 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>or “Not Met”</w:t>
            </w:r>
          </w:p>
          <w:p w14:paraId="649FAFED" w14:textId="77777777" w:rsidR="00C37918" w:rsidRPr="00C37918" w:rsidRDefault="00C37918" w:rsidP="00C37918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C37918">
              <w:rPr>
                <w:rFonts w:ascii="Verdana" w:hAnsi="Verdana"/>
                <w:b/>
                <w:bCs/>
                <w:color w:val="auto"/>
              </w:rPr>
              <w:t xml:space="preserve">______ </w:t>
            </w:r>
            <w:r w:rsidRPr="00C3791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Met </w:t>
            </w:r>
          </w:p>
          <w:p w14:paraId="5D2CF7D4" w14:textId="77777777" w:rsidR="00C37918" w:rsidRPr="00C37918" w:rsidRDefault="00C37918" w:rsidP="00C37918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C37918">
              <w:rPr>
                <w:rFonts w:ascii="Verdana" w:hAnsi="Verdana"/>
                <w:b/>
                <w:bCs/>
                <w:color w:val="auto"/>
              </w:rPr>
              <w:t>______</w:t>
            </w:r>
            <w:r w:rsidRPr="00C3791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Not Met</w:t>
            </w:r>
          </w:p>
          <w:p w14:paraId="2D03B273" w14:textId="70721BC1" w:rsidR="000C47EF" w:rsidRPr="00391562" w:rsidRDefault="000C47EF" w:rsidP="00391562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E8189E" w:rsidRPr="009235F8" w14:paraId="4C875565" w14:textId="77777777" w:rsidTr="0073700E">
        <w:trPr>
          <w:trHeight w:val="2114"/>
        </w:trPr>
        <w:tc>
          <w:tcPr>
            <w:tcW w:w="5000" w:type="pct"/>
            <w:gridSpan w:val="4"/>
          </w:tcPr>
          <w:p w14:paraId="683C535E" w14:textId="3826228C" w:rsidR="00E8189E" w:rsidRPr="00C57424" w:rsidRDefault="00E8189E" w:rsidP="00C57424">
            <w:pPr>
              <w:pStyle w:val="Default"/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Analysis 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>and Interpretation</w:t>
            </w:r>
            <w:r w:rsidR="00CA2BD9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="00C57424" w:rsidRPr="00C5742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(Based on the results, discuss the students’ strengths and areas where they may be underperforming, as well as what subgroups of students (e.g., first-year, senior, first generation/continuing generation, part-time/full-time</w:t>
            </w:r>
            <w:r w:rsidR="00A05D0E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, etc</w:t>
            </w:r>
            <w:r w:rsidR="00C57424" w:rsidRPr="00C5742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) are doing well and what they are struggling to learn. Discuss potential curricular and programmatic changes that should be considered.)</w:t>
            </w:r>
          </w:p>
          <w:p w14:paraId="21CB6170" w14:textId="77777777" w:rsidR="00B41643" w:rsidRPr="00806D80" w:rsidRDefault="00B41643" w:rsidP="00C57424">
            <w:pPr>
              <w:pStyle w:val="Default"/>
              <w:rPr>
                <w:rFonts w:ascii="Verdana" w:hAnsi="Verdana" w:cstheme="minorBidi"/>
                <w:color w:val="000000" w:themeColor="text1" w:themeShade="80"/>
                <w:sz w:val="20"/>
                <w:szCs w:val="20"/>
              </w:rPr>
            </w:pPr>
          </w:p>
          <w:p w14:paraId="54CCB6A2" w14:textId="149B8DD6" w:rsidR="00DF72F4" w:rsidRPr="00074601" w:rsidRDefault="00DF72F4" w:rsidP="00425669">
            <w:pPr>
              <w:pStyle w:val="SyrBody"/>
              <w:spacing w:before="100" w:beforeAutospacing="1" w:after="100" w:afterAutospacing="1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6648F5" w:rsidRPr="009235F8" w14:paraId="39BB7009" w14:textId="77777777" w:rsidTr="001D4C22">
        <w:trPr>
          <w:trHeight w:val="197"/>
        </w:trPr>
        <w:tc>
          <w:tcPr>
            <w:tcW w:w="5000" w:type="pct"/>
            <w:gridSpan w:val="4"/>
            <w:shd w:val="clear" w:color="auto" w:fill="2B72D7"/>
          </w:tcPr>
          <w:p w14:paraId="5EC4AA05" w14:textId="7A57BED7" w:rsidR="006648F5" w:rsidRPr="009235F8" w:rsidRDefault="006648F5" w:rsidP="0010088C">
            <w:pPr>
              <w:pStyle w:val="SyrBody"/>
              <w:spacing w:line="240" w:lineRule="auto"/>
              <w:rPr>
                <w:rFonts w:ascii="Verdana" w:hAnsi="Verdana"/>
                <w:b/>
                <w:color w:val="D7413C"/>
              </w:rPr>
            </w:pPr>
            <w:r w:rsidRPr="006648F5">
              <w:rPr>
                <w:rFonts w:ascii="Verdana" w:hAnsi="Verdana"/>
                <w:b/>
                <w:color w:val="FFFFFF" w:themeColor="background1"/>
              </w:rPr>
              <w:t>Action</w:t>
            </w:r>
            <w:r w:rsidR="00DE2A4A">
              <w:rPr>
                <w:rFonts w:ascii="Verdana" w:hAnsi="Verdana"/>
                <w:b/>
                <w:color w:val="FFFFFF" w:themeColor="background1"/>
              </w:rPr>
              <w:t xml:space="preserve"> </w:t>
            </w:r>
          </w:p>
        </w:tc>
      </w:tr>
      <w:tr w:rsidR="0006475D" w:rsidRPr="009235F8" w14:paraId="3C8470E5" w14:textId="77777777" w:rsidTr="0006475D">
        <w:trPr>
          <w:trHeight w:val="197"/>
        </w:trPr>
        <w:tc>
          <w:tcPr>
            <w:tcW w:w="5000" w:type="pct"/>
            <w:gridSpan w:val="4"/>
            <w:shd w:val="clear" w:color="auto" w:fill="auto"/>
          </w:tcPr>
          <w:p w14:paraId="0F72A72F" w14:textId="2923DDB1" w:rsidR="0006475D" w:rsidRPr="0006475D" w:rsidRDefault="0006475D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Identify one action item.</w:t>
            </w:r>
          </w:p>
        </w:tc>
      </w:tr>
      <w:tr w:rsidR="00D95A99" w:rsidRPr="009235F8" w14:paraId="1E30B7BB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1C6444D5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4DB15E51" w14:textId="7C727DAD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Curriculum</w:t>
            </w:r>
          </w:p>
        </w:tc>
        <w:tc>
          <w:tcPr>
            <w:tcW w:w="359" w:type="pct"/>
            <w:shd w:val="clear" w:color="auto" w:fill="auto"/>
          </w:tcPr>
          <w:p w14:paraId="287C3972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47A4F3FB" w14:textId="43A1A578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ollaborate with Another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Department/Unit/Program</w:t>
            </w:r>
          </w:p>
        </w:tc>
      </w:tr>
      <w:tr w:rsidR="00D95A99" w:rsidRPr="009235F8" w14:paraId="2702C37E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74A3E743" w14:textId="05931343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4EEBE79B" w14:textId="1754AC43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osition/Personnel</w:t>
            </w:r>
          </w:p>
        </w:tc>
        <w:tc>
          <w:tcPr>
            <w:tcW w:w="359" w:type="pct"/>
            <w:shd w:val="clear" w:color="auto" w:fill="auto"/>
          </w:tcPr>
          <w:p w14:paraId="4B20FF4C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4BEEE638" w14:textId="4CCC059F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mplement New Program/Service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s</w:t>
            </w:r>
          </w:p>
        </w:tc>
      </w:tr>
      <w:tr w:rsidR="00D95A99" w:rsidRPr="009235F8" w14:paraId="70AB0A50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3ADBE81C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21645AE8" w14:textId="01D756A1" w:rsidR="00D95A99" w:rsidRPr="008915DD" w:rsidRDefault="00D95A99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structure Outcome Statement</w:t>
            </w:r>
          </w:p>
        </w:tc>
        <w:tc>
          <w:tcPr>
            <w:tcW w:w="359" w:type="pct"/>
            <w:shd w:val="clear" w:color="auto" w:fill="auto"/>
          </w:tcPr>
          <w:p w14:paraId="22003CDE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7E2BC82B" w14:textId="3CC33961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hysical Environment</w:t>
            </w:r>
          </w:p>
        </w:tc>
      </w:tr>
      <w:tr w:rsidR="00D95A99" w:rsidRPr="009235F8" w14:paraId="09069F94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5A0671CE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4448C586" w14:textId="6F548AB9" w:rsidR="00D95A99" w:rsidRPr="008915DD" w:rsidRDefault="00D95A99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olicies/Procedures</w:t>
            </w:r>
          </w:p>
        </w:tc>
        <w:tc>
          <w:tcPr>
            <w:tcW w:w="359" w:type="pct"/>
            <w:shd w:val="clear" w:color="auto" w:fill="auto"/>
          </w:tcPr>
          <w:p w14:paraId="36CE8FC7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2D6EA6ED" w14:textId="46237004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ommunity Partnership</w:t>
            </w:r>
          </w:p>
        </w:tc>
      </w:tr>
      <w:tr w:rsidR="00D95A99" w:rsidRPr="009235F8" w14:paraId="371BFE6C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420442A1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387CF933" w14:textId="42F96157" w:rsidR="00D95A99" w:rsidRPr="008915DD" w:rsidRDefault="00D95A99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Measurement/Assessment</w:t>
            </w:r>
          </w:p>
        </w:tc>
        <w:tc>
          <w:tcPr>
            <w:tcW w:w="359" w:type="pct"/>
            <w:shd w:val="clear" w:color="auto" w:fill="auto"/>
          </w:tcPr>
          <w:p w14:paraId="2D70E3C8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5EDF49B8" w14:textId="20F16B3C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aintain Assessment Strategy</w:t>
            </w:r>
          </w:p>
        </w:tc>
      </w:tr>
      <w:tr w:rsidR="00B41643" w:rsidRPr="009235F8" w14:paraId="1AFE1369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2F91A61D" w14:textId="77777777" w:rsidR="00B41643" w:rsidRDefault="00B41643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019E6C99" w14:textId="43ADD7FC" w:rsidR="00B41643" w:rsidRPr="00D95A99" w:rsidRDefault="00B41643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dopt Or Expand Technologies</w:t>
            </w:r>
          </w:p>
        </w:tc>
        <w:tc>
          <w:tcPr>
            <w:tcW w:w="359" w:type="pct"/>
            <w:vMerge w:val="restart"/>
            <w:shd w:val="clear" w:color="auto" w:fill="auto"/>
          </w:tcPr>
          <w:p w14:paraId="35B8D6B1" w14:textId="77777777" w:rsidR="00B41643" w:rsidRDefault="00B41643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 w:val="restart"/>
            <w:shd w:val="clear" w:color="auto" w:fill="auto"/>
          </w:tcPr>
          <w:p w14:paraId="0F11051E" w14:textId="55F2114A" w:rsidR="00B41643" w:rsidRDefault="00B41643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Othe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:</w:t>
            </w:r>
          </w:p>
        </w:tc>
      </w:tr>
      <w:tr w:rsidR="00B41643" w:rsidRPr="009235F8" w14:paraId="3503E84A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15BB82DC" w14:textId="77777777" w:rsidR="00B41643" w:rsidRDefault="00B41643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5597FDAC" w14:textId="5997DBF9" w:rsidR="00B41643" w:rsidRPr="008915DD" w:rsidRDefault="00B41643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Gather Additional Data</w:t>
            </w:r>
          </w:p>
        </w:tc>
        <w:tc>
          <w:tcPr>
            <w:tcW w:w="359" w:type="pct"/>
            <w:vMerge/>
            <w:shd w:val="clear" w:color="auto" w:fill="auto"/>
          </w:tcPr>
          <w:p w14:paraId="42EBA1D3" w14:textId="77777777" w:rsidR="00B41643" w:rsidRDefault="00B41643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64ABFC88" w14:textId="77777777" w:rsidR="00B41643" w:rsidRDefault="00B41643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B41643" w:rsidRPr="009235F8" w14:paraId="6BE7C7E4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626DE622" w14:textId="77777777" w:rsidR="00B41643" w:rsidRDefault="00B41643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2D229EFD" w14:textId="44FB75DE" w:rsidR="00B41643" w:rsidRPr="008915DD" w:rsidRDefault="00B41643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dditional Training</w:t>
            </w:r>
          </w:p>
        </w:tc>
        <w:tc>
          <w:tcPr>
            <w:tcW w:w="359" w:type="pct"/>
            <w:vMerge/>
            <w:shd w:val="clear" w:color="auto" w:fill="auto"/>
          </w:tcPr>
          <w:p w14:paraId="243A1452" w14:textId="77777777" w:rsidR="00B41643" w:rsidRDefault="00B41643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632A6168" w14:textId="77777777" w:rsidR="00B41643" w:rsidRDefault="00B41643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B41643" w:rsidRPr="009235F8" w14:paraId="48771D35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10AD4A8F" w14:textId="77777777" w:rsidR="00B41643" w:rsidRDefault="00B41643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6311FABB" w14:textId="561C9F69" w:rsidR="00B41643" w:rsidRPr="008915DD" w:rsidRDefault="00B41643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Benchmark/Target</w:t>
            </w:r>
          </w:p>
        </w:tc>
        <w:tc>
          <w:tcPr>
            <w:tcW w:w="359" w:type="pct"/>
            <w:vMerge/>
            <w:shd w:val="clear" w:color="auto" w:fill="auto"/>
          </w:tcPr>
          <w:p w14:paraId="43CCCD45" w14:textId="77777777" w:rsidR="00B41643" w:rsidRDefault="00B41643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22EBBB24" w14:textId="77777777" w:rsidR="00B41643" w:rsidRDefault="00B41643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6648F5" w:rsidRPr="009235F8" w14:paraId="0CCAEC6B" w14:textId="77777777" w:rsidTr="00B41643">
        <w:trPr>
          <w:trHeight w:val="1403"/>
        </w:trPr>
        <w:tc>
          <w:tcPr>
            <w:tcW w:w="5000" w:type="pct"/>
            <w:gridSpan w:val="4"/>
          </w:tcPr>
          <w:p w14:paraId="4DEBA5AA" w14:textId="0D3F52AB" w:rsidR="006648F5" w:rsidRPr="009235F8" w:rsidRDefault="009E61C6" w:rsidP="003035C4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Briefly describe the action </w:t>
            </w:r>
            <w:r w:rsidR="008915DD">
              <w:rPr>
                <w:rFonts w:ascii="Verdana" w:hAnsi="Verdana"/>
                <w:b/>
                <w:bCs/>
                <w:color w:val="000000" w:themeColor="text1" w:themeShade="80"/>
              </w:rPr>
              <w:t>in detail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4CC71705" w14:textId="77777777" w:rsidR="006648F5" w:rsidRPr="00DF72F4" w:rsidRDefault="006648F5" w:rsidP="00425669">
            <w:pPr>
              <w:pStyle w:val="SyrBody"/>
              <w:spacing w:before="100" w:beforeAutospacing="1" w:after="100" w:afterAutospacing="1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6648F5" w:rsidRPr="009235F8" w14:paraId="40F4CC94" w14:textId="77777777" w:rsidTr="00425669">
        <w:trPr>
          <w:trHeight w:val="971"/>
        </w:trPr>
        <w:tc>
          <w:tcPr>
            <w:tcW w:w="5000" w:type="pct"/>
            <w:gridSpan w:val="4"/>
          </w:tcPr>
          <w:p w14:paraId="6953EEAA" w14:textId="77777777" w:rsidR="00DF72F4" w:rsidRDefault="006648F5" w:rsidP="003035C4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Action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Recommended Due Date</w:t>
            </w:r>
            <w:r w:rsidR="00DF72F4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26E52CCF" w14:textId="6546642C" w:rsidR="006648F5" w:rsidRPr="00B41643" w:rsidRDefault="006648F5" w:rsidP="00DF72F4">
            <w:pPr>
              <w:pStyle w:val="SyrBody"/>
              <w:spacing w:before="200"/>
              <w:rPr>
                <w:rFonts w:ascii="Verdana" w:hAnsi="Verdana"/>
                <w:color w:val="000000" w:themeColor="text1" w:themeShade="80"/>
              </w:rPr>
            </w:pPr>
          </w:p>
        </w:tc>
      </w:tr>
    </w:tbl>
    <w:p w14:paraId="79A9C677" w14:textId="77777777" w:rsidR="0073700E" w:rsidRDefault="0073700E"/>
    <w:p w14:paraId="1D3BCF99" w14:textId="77777777" w:rsidR="0073700E" w:rsidRDefault="0073700E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5"/>
        <w:gridCol w:w="4318"/>
        <w:gridCol w:w="723"/>
        <w:gridCol w:w="4314"/>
      </w:tblGrid>
      <w:tr w:rsidR="0073700E" w:rsidRPr="009235F8" w14:paraId="4FEB26E3" w14:textId="77777777" w:rsidTr="008B4D29">
        <w:tc>
          <w:tcPr>
            <w:tcW w:w="5000" w:type="pct"/>
            <w:gridSpan w:val="4"/>
            <w:shd w:val="clear" w:color="auto" w:fill="D74100"/>
          </w:tcPr>
          <w:p w14:paraId="1A97E2F9" w14:textId="4733B9D0" w:rsidR="0073700E" w:rsidRPr="009235F8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C37918">
              <w:rPr>
                <w:rFonts w:ascii="Verdana" w:hAnsi="Verdana"/>
                <w:b/>
                <w:bCs/>
                <w:color w:val="FFFFFF" w:themeColor="background1"/>
              </w:rPr>
              <w:t xml:space="preserve">Measure </w:t>
            </w:r>
            <w:r>
              <w:rPr>
                <w:rFonts w:ascii="Verdana" w:hAnsi="Verdana"/>
                <w:b/>
                <w:bCs/>
                <w:color w:val="FFFFFF" w:themeColor="background1"/>
              </w:rPr>
              <w:t>2</w:t>
            </w:r>
          </w:p>
        </w:tc>
      </w:tr>
      <w:tr w:rsidR="0073700E" w:rsidRPr="009235F8" w14:paraId="76A43B77" w14:textId="77777777" w:rsidTr="008B4D29">
        <w:tc>
          <w:tcPr>
            <w:tcW w:w="5000" w:type="pct"/>
            <w:gridSpan w:val="4"/>
          </w:tcPr>
          <w:p w14:paraId="0B3FAC0C" w14:textId="77777777" w:rsidR="0073700E" w:rsidRDefault="0073700E" w:rsidP="008B4D2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Title 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(e.g., Final paper in SYR 340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 I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f the measure is from an academic course, it is important to include the course prefix and number)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</w:t>
            </w:r>
          </w:p>
          <w:p w14:paraId="24B7EE6D" w14:textId="77777777" w:rsidR="0073700E" w:rsidRPr="006F0597" w:rsidRDefault="0073700E" w:rsidP="008B4D29">
            <w:pPr>
              <w:pStyle w:val="SyrBody"/>
              <w:rPr>
                <w:rFonts w:ascii="Verdana" w:hAnsi="Verdana"/>
                <w:color w:val="auto"/>
              </w:rPr>
            </w:pPr>
          </w:p>
          <w:p w14:paraId="3F428990" w14:textId="77777777" w:rsidR="0073700E" w:rsidRPr="008034FD" w:rsidRDefault="0073700E" w:rsidP="008B4D29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73700E" w:rsidRPr="009235F8" w14:paraId="7B5A8E62" w14:textId="77777777" w:rsidTr="008B4D29">
        <w:trPr>
          <w:trHeight w:val="1835"/>
        </w:trPr>
        <w:tc>
          <w:tcPr>
            <w:tcW w:w="5000" w:type="pct"/>
            <w:gridSpan w:val="4"/>
          </w:tcPr>
          <w:p w14:paraId="158A427D" w14:textId="77777777" w:rsidR="0073700E" w:rsidRDefault="0073700E" w:rsidP="008B4D2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Description 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(e.g., A rubric will be used to assess the f</w:t>
            </w:r>
            <w:r w:rsidRPr="006F0597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nal paper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 Students’ p</w:t>
            </w:r>
            <w:r w:rsidRPr="006F0597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pers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will be evaluated on the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quality of the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thesis statement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, 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rgumentation, evidence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, 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onclusion, 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sources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, 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itation mechanics, and organization/w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iting.)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</w:t>
            </w:r>
          </w:p>
          <w:p w14:paraId="74256B6E" w14:textId="77777777" w:rsidR="0073700E" w:rsidRPr="00806D80" w:rsidRDefault="0073700E" w:rsidP="008B4D2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</w:p>
          <w:p w14:paraId="5A9759BD" w14:textId="77777777" w:rsidR="0073700E" w:rsidRPr="00391562" w:rsidRDefault="0073700E" w:rsidP="008B4D29">
            <w:pPr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73700E" w:rsidRPr="009235F8" w14:paraId="7FF00F71" w14:textId="77777777" w:rsidTr="008B4D29">
        <w:tc>
          <w:tcPr>
            <w:tcW w:w="5000" w:type="pct"/>
            <w:gridSpan w:val="4"/>
          </w:tcPr>
          <w:p w14:paraId="5C1546ED" w14:textId="77777777" w:rsidR="0073700E" w:rsidRPr="00DF72F4" w:rsidRDefault="0073700E" w:rsidP="008B4D29">
            <w:pPr>
              <w:pStyle w:val="Default"/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 xml:space="preserve">Criteria 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(e.g., Using a rubric with a scale of 1-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5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, 85% of students will 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achieve a rating of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4 or 5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on the final paper)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</w:t>
            </w:r>
          </w:p>
          <w:p w14:paraId="374EDFB8" w14:textId="77777777" w:rsidR="0073700E" w:rsidRDefault="0073700E" w:rsidP="008B4D29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  <w:p w14:paraId="67E965B7" w14:textId="77777777" w:rsidR="0073700E" w:rsidRPr="00391562" w:rsidRDefault="0073700E" w:rsidP="008B4D29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73700E" w:rsidRPr="009235F8" w14:paraId="48E880FD" w14:textId="77777777" w:rsidTr="008B4D29">
        <w:trPr>
          <w:trHeight w:val="2672"/>
        </w:trPr>
        <w:tc>
          <w:tcPr>
            <w:tcW w:w="5000" w:type="pct"/>
            <w:gridSpan w:val="4"/>
          </w:tcPr>
          <w:p w14:paraId="378D6CD2" w14:textId="77777777" w:rsidR="0073700E" w:rsidRDefault="0073700E" w:rsidP="008B4D29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Results </w:t>
            </w:r>
          </w:p>
          <w:p w14:paraId="4794770D" w14:textId="77777777" w:rsidR="0073700E" w:rsidRPr="00DF72F4" w:rsidRDefault="0073700E" w:rsidP="0073700E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Results can be summarized (e.g., 45% achieved a 4 and 40% achieved a 5 on the rubric) OR</w:t>
            </w:r>
          </w:p>
          <w:p w14:paraId="25A8017F" w14:textId="77777777" w:rsidR="0073700E" w:rsidRPr="00DF72F4" w:rsidRDefault="0073700E" w:rsidP="0073700E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Results can be provided as counts of students who have “exceeded,” “met,” “partially met,” and “did not meet” the criteria. (e.g., 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5 exceeded, 12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students met, 2 partially met and 1 did not meet the criteria)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</w:p>
          <w:p w14:paraId="394E1B76" w14:textId="77777777" w:rsidR="0073700E" w:rsidRPr="00B41643" w:rsidRDefault="0073700E" w:rsidP="008B4D29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  <w:p w14:paraId="04804BCC" w14:textId="77777777" w:rsidR="0073700E" w:rsidRPr="00391562" w:rsidRDefault="0073700E" w:rsidP="008B4D29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73700E" w:rsidRPr="009235F8" w14:paraId="3EC4505D" w14:textId="77777777" w:rsidTr="008B4D29">
        <w:trPr>
          <w:trHeight w:val="980"/>
        </w:trPr>
        <w:tc>
          <w:tcPr>
            <w:tcW w:w="5000" w:type="pct"/>
            <w:gridSpan w:val="4"/>
          </w:tcPr>
          <w:p w14:paraId="1AA94660" w14:textId="77777777" w:rsidR="0073700E" w:rsidRDefault="0073700E" w:rsidP="008B4D2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Please indicate if the criteria for the above measure was “Met” or “Not Met”</w:t>
            </w:r>
          </w:p>
          <w:p w14:paraId="6AFD89E5" w14:textId="77777777" w:rsidR="0073700E" w:rsidRPr="00C37918" w:rsidRDefault="0073700E" w:rsidP="008B4D2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C37918">
              <w:rPr>
                <w:rFonts w:ascii="Verdana" w:hAnsi="Verdana"/>
                <w:b/>
                <w:bCs/>
                <w:color w:val="auto"/>
              </w:rPr>
              <w:t xml:space="preserve">______ </w:t>
            </w:r>
            <w:r w:rsidRPr="00C3791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Met </w:t>
            </w:r>
          </w:p>
          <w:p w14:paraId="1B9FF8CD" w14:textId="77777777" w:rsidR="0073700E" w:rsidRPr="00C37918" w:rsidRDefault="0073700E" w:rsidP="008B4D2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C37918">
              <w:rPr>
                <w:rFonts w:ascii="Verdana" w:hAnsi="Verdana"/>
                <w:b/>
                <w:bCs/>
                <w:color w:val="auto"/>
              </w:rPr>
              <w:t>______</w:t>
            </w:r>
            <w:r w:rsidRPr="00C3791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Not Met</w:t>
            </w:r>
          </w:p>
          <w:p w14:paraId="63188572" w14:textId="77777777" w:rsidR="0073700E" w:rsidRPr="00391562" w:rsidRDefault="0073700E" w:rsidP="008B4D2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73700E" w:rsidRPr="009235F8" w14:paraId="261BCB1A" w14:textId="77777777" w:rsidTr="008B4D29">
        <w:trPr>
          <w:trHeight w:val="2114"/>
        </w:trPr>
        <w:tc>
          <w:tcPr>
            <w:tcW w:w="5000" w:type="pct"/>
            <w:gridSpan w:val="4"/>
          </w:tcPr>
          <w:p w14:paraId="53FCEB67" w14:textId="6BA4C9A7" w:rsidR="0073700E" w:rsidRDefault="0073700E" w:rsidP="008B4D2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Analysis 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and Interpretation </w:t>
            </w:r>
            <w:r w:rsidR="00C57424" w:rsidRPr="00C5742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(Based on the results, discuss the students’ strengths and areas where they may be underperforming, as well as what subgroups of students (e.g., first-year, senior, first generation/continuing generation, part-time/full-time</w:t>
            </w:r>
            <w:r w:rsidR="00A05D0E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, etc</w:t>
            </w:r>
            <w:r w:rsidR="00C57424" w:rsidRPr="00C5742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) are doing well and what they are struggling to learn. Discuss potential curricular and programmatic changes that should be considered.)</w:t>
            </w:r>
          </w:p>
          <w:p w14:paraId="28DFA077" w14:textId="77777777" w:rsidR="0073700E" w:rsidRPr="00074601" w:rsidRDefault="0073700E" w:rsidP="008B4D29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73700E" w:rsidRPr="009235F8" w14:paraId="4D647FCD" w14:textId="77777777" w:rsidTr="008B4D29">
        <w:trPr>
          <w:trHeight w:val="197"/>
        </w:trPr>
        <w:tc>
          <w:tcPr>
            <w:tcW w:w="5000" w:type="pct"/>
            <w:gridSpan w:val="4"/>
            <w:shd w:val="clear" w:color="auto" w:fill="2B72D7"/>
          </w:tcPr>
          <w:p w14:paraId="134B5E11" w14:textId="77777777" w:rsidR="0073700E" w:rsidRPr="009235F8" w:rsidRDefault="0073700E" w:rsidP="008B4D29">
            <w:pPr>
              <w:pStyle w:val="SyrBody"/>
              <w:spacing w:line="240" w:lineRule="auto"/>
              <w:rPr>
                <w:rFonts w:ascii="Verdana" w:hAnsi="Verdana"/>
                <w:b/>
                <w:color w:val="D7413C"/>
              </w:rPr>
            </w:pPr>
            <w:r w:rsidRPr="006648F5">
              <w:rPr>
                <w:rFonts w:ascii="Verdana" w:hAnsi="Verdana"/>
                <w:b/>
                <w:color w:val="FFFFFF" w:themeColor="background1"/>
              </w:rPr>
              <w:t>Action</w:t>
            </w:r>
            <w:r>
              <w:rPr>
                <w:rFonts w:ascii="Verdana" w:hAnsi="Verdana"/>
                <w:b/>
                <w:color w:val="FFFFFF" w:themeColor="background1"/>
              </w:rPr>
              <w:t xml:space="preserve"> </w:t>
            </w:r>
          </w:p>
        </w:tc>
      </w:tr>
      <w:tr w:rsidR="0073700E" w:rsidRPr="009235F8" w14:paraId="294C03D7" w14:textId="77777777" w:rsidTr="008B4D29">
        <w:trPr>
          <w:trHeight w:val="197"/>
        </w:trPr>
        <w:tc>
          <w:tcPr>
            <w:tcW w:w="5000" w:type="pct"/>
            <w:gridSpan w:val="4"/>
            <w:shd w:val="clear" w:color="auto" w:fill="auto"/>
          </w:tcPr>
          <w:p w14:paraId="2387BC35" w14:textId="77777777" w:rsidR="0073700E" w:rsidRPr="0006475D" w:rsidRDefault="0073700E" w:rsidP="008B4D2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Identify one action item.</w:t>
            </w:r>
          </w:p>
        </w:tc>
      </w:tr>
      <w:tr w:rsidR="0073700E" w:rsidRPr="009235F8" w14:paraId="156CAB37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643C06A0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6DD718D1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Curriculum</w:t>
            </w:r>
          </w:p>
        </w:tc>
        <w:tc>
          <w:tcPr>
            <w:tcW w:w="359" w:type="pct"/>
            <w:shd w:val="clear" w:color="auto" w:fill="auto"/>
          </w:tcPr>
          <w:p w14:paraId="6FDFEAF5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7C459B88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ollaborate with Another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Department/Unit/Program</w:t>
            </w:r>
          </w:p>
        </w:tc>
      </w:tr>
      <w:tr w:rsidR="0073700E" w:rsidRPr="009235F8" w14:paraId="54940B88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04F12BBC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33277B1A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osition/Personnel</w:t>
            </w:r>
          </w:p>
        </w:tc>
        <w:tc>
          <w:tcPr>
            <w:tcW w:w="359" w:type="pct"/>
            <w:shd w:val="clear" w:color="auto" w:fill="auto"/>
          </w:tcPr>
          <w:p w14:paraId="0CAA69F1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00AEFFB2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mplement New Program/Service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s</w:t>
            </w:r>
          </w:p>
        </w:tc>
      </w:tr>
      <w:tr w:rsidR="0073700E" w:rsidRPr="009235F8" w14:paraId="488281E1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4E8B3F44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4F06F75B" w14:textId="77777777" w:rsidR="0073700E" w:rsidRPr="008915DD" w:rsidRDefault="0073700E" w:rsidP="008B4D2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structure Outcome Statement</w:t>
            </w:r>
          </w:p>
        </w:tc>
        <w:tc>
          <w:tcPr>
            <w:tcW w:w="359" w:type="pct"/>
            <w:shd w:val="clear" w:color="auto" w:fill="auto"/>
          </w:tcPr>
          <w:p w14:paraId="594C4E3A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5F61DDB0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hysical Environment</w:t>
            </w:r>
          </w:p>
        </w:tc>
      </w:tr>
      <w:tr w:rsidR="0073700E" w:rsidRPr="009235F8" w14:paraId="5BB0085B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51BD5F84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69062F6E" w14:textId="77777777" w:rsidR="0073700E" w:rsidRPr="008915DD" w:rsidRDefault="0073700E" w:rsidP="008B4D2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olicies/Procedures</w:t>
            </w:r>
          </w:p>
        </w:tc>
        <w:tc>
          <w:tcPr>
            <w:tcW w:w="359" w:type="pct"/>
            <w:shd w:val="clear" w:color="auto" w:fill="auto"/>
          </w:tcPr>
          <w:p w14:paraId="2D567F0E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6A550BBC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ommunity Partnership</w:t>
            </w:r>
          </w:p>
        </w:tc>
      </w:tr>
      <w:tr w:rsidR="0073700E" w:rsidRPr="009235F8" w14:paraId="0D0DA763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0B3D7BD4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50C435A7" w14:textId="77777777" w:rsidR="0073700E" w:rsidRPr="008915DD" w:rsidRDefault="0073700E" w:rsidP="008B4D2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Measurement/Assessment</w:t>
            </w:r>
          </w:p>
        </w:tc>
        <w:tc>
          <w:tcPr>
            <w:tcW w:w="359" w:type="pct"/>
            <w:shd w:val="clear" w:color="auto" w:fill="auto"/>
          </w:tcPr>
          <w:p w14:paraId="124B2601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67FDC223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aintain Assessment Strategy</w:t>
            </w:r>
          </w:p>
        </w:tc>
      </w:tr>
      <w:tr w:rsidR="0073700E" w:rsidRPr="009235F8" w14:paraId="34235233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5FDB3F4E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791871F8" w14:textId="77777777" w:rsidR="0073700E" w:rsidRPr="00D95A99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dopt Or Expand Technologies</w:t>
            </w:r>
          </w:p>
        </w:tc>
        <w:tc>
          <w:tcPr>
            <w:tcW w:w="359" w:type="pct"/>
            <w:vMerge w:val="restart"/>
            <w:shd w:val="clear" w:color="auto" w:fill="auto"/>
          </w:tcPr>
          <w:p w14:paraId="39D920BE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 w:val="restart"/>
            <w:shd w:val="clear" w:color="auto" w:fill="auto"/>
          </w:tcPr>
          <w:p w14:paraId="59C9F75B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Othe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:</w:t>
            </w:r>
          </w:p>
        </w:tc>
      </w:tr>
      <w:tr w:rsidR="0073700E" w:rsidRPr="009235F8" w14:paraId="278D5919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4A1536D5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2AE56E16" w14:textId="77777777" w:rsidR="0073700E" w:rsidRPr="008915DD" w:rsidRDefault="0073700E" w:rsidP="008B4D2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Gather Additional Data</w:t>
            </w:r>
          </w:p>
        </w:tc>
        <w:tc>
          <w:tcPr>
            <w:tcW w:w="359" w:type="pct"/>
            <w:vMerge/>
            <w:shd w:val="clear" w:color="auto" w:fill="auto"/>
          </w:tcPr>
          <w:p w14:paraId="3EBCFA44" w14:textId="77777777" w:rsidR="0073700E" w:rsidRDefault="0073700E" w:rsidP="008B4D2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72D9C5FC" w14:textId="77777777" w:rsidR="0073700E" w:rsidRDefault="0073700E" w:rsidP="008B4D2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73700E" w:rsidRPr="009235F8" w14:paraId="0DBC6AB3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749FD3FE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3294B527" w14:textId="77777777" w:rsidR="0073700E" w:rsidRPr="008915DD" w:rsidRDefault="0073700E" w:rsidP="008B4D2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dditional Training</w:t>
            </w:r>
          </w:p>
        </w:tc>
        <w:tc>
          <w:tcPr>
            <w:tcW w:w="359" w:type="pct"/>
            <w:vMerge/>
            <w:shd w:val="clear" w:color="auto" w:fill="auto"/>
          </w:tcPr>
          <w:p w14:paraId="0DF67901" w14:textId="77777777" w:rsidR="0073700E" w:rsidRDefault="0073700E" w:rsidP="008B4D2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438CDB0D" w14:textId="77777777" w:rsidR="0073700E" w:rsidRDefault="0073700E" w:rsidP="008B4D2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73700E" w:rsidRPr="009235F8" w14:paraId="548B446B" w14:textId="77777777" w:rsidTr="008B4D29">
        <w:trPr>
          <w:trHeight w:val="197"/>
        </w:trPr>
        <w:tc>
          <w:tcPr>
            <w:tcW w:w="355" w:type="pct"/>
            <w:shd w:val="clear" w:color="auto" w:fill="auto"/>
          </w:tcPr>
          <w:p w14:paraId="10561ADD" w14:textId="77777777" w:rsidR="0073700E" w:rsidRDefault="0073700E" w:rsidP="008B4D2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52514ED9" w14:textId="77777777" w:rsidR="0073700E" w:rsidRPr="008915DD" w:rsidRDefault="0073700E" w:rsidP="008B4D2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Benchmark/Target</w:t>
            </w:r>
          </w:p>
        </w:tc>
        <w:tc>
          <w:tcPr>
            <w:tcW w:w="359" w:type="pct"/>
            <w:vMerge/>
            <w:shd w:val="clear" w:color="auto" w:fill="auto"/>
          </w:tcPr>
          <w:p w14:paraId="144ACE60" w14:textId="77777777" w:rsidR="0073700E" w:rsidRDefault="0073700E" w:rsidP="008B4D2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14DBEFCD" w14:textId="77777777" w:rsidR="0073700E" w:rsidRDefault="0073700E" w:rsidP="008B4D2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73700E" w:rsidRPr="009235F8" w14:paraId="7D1F2D4B" w14:textId="77777777" w:rsidTr="008B4D29">
        <w:trPr>
          <w:trHeight w:val="1403"/>
        </w:trPr>
        <w:tc>
          <w:tcPr>
            <w:tcW w:w="5000" w:type="pct"/>
            <w:gridSpan w:val="4"/>
          </w:tcPr>
          <w:p w14:paraId="7DCC9881" w14:textId="77777777" w:rsidR="0073700E" w:rsidRPr="009235F8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Briefly describe the action in detail:</w:t>
            </w:r>
          </w:p>
          <w:p w14:paraId="2D0392B0" w14:textId="77777777" w:rsidR="0073700E" w:rsidRPr="00DF72F4" w:rsidRDefault="0073700E" w:rsidP="008B4D29">
            <w:pPr>
              <w:pStyle w:val="SyrBody"/>
              <w:spacing w:before="200" w:after="120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73700E" w:rsidRPr="009235F8" w14:paraId="0859C967" w14:textId="77777777" w:rsidTr="008B4D29">
        <w:trPr>
          <w:trHeight w:val="1070"/>
        </w:trPr>
        <w:tc>
          <w:tcPr>
            <w:tcW w:w="5000" w:type="pct"/>
            <w:gridSpan w:val="4"/>
          </w:tcPr>
          <w:p w14:paraId="3019A1C4" w14:textId="77777777" w:rsidR="0073700E" w:rsidRDefault="0073700E" w:rsidP="008B4D2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Action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Recommended Due Date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625F9812" w14:textId="77777777" w:rsidR="0073700E" w:rsidRPr="00B41643" w:rsidRDefault="0073700E" w:rsidP="008B4D29">
            <w:pPr>
              <w:pStyle w:val="SyrBody"/>
              <w:spacing w:before="200"/>
              <w:rPr>
                <w:rFonts w:ascii="Verdana" w:hAnsi="Verdana"/>
                <w:color w:val="000000" w:themeColor="text1" w:themeShade="80"/>
              </w:rPr>
            </w:pPr>
          </w:p>
        </w:tc>
      </w:tr>
    </w:tbl>
    <w:p w14:paraId="7B275E89" w14:textId="6B347C97" w:rsidR="0073700E" w:rsidRDefault="0073700E"/>
    <w:sdt>
      <w:sdtPr>
        <w:alias w:val="Use the plus sign at the button right corner to add action table"/>
        <w:tag w:val="Use the plus sign to add more actions "/>
        <w:id w:val="2791216"/>
        <w15:color w:val="33CCCC"/>
        <w15:appearance w15:val="hidden"/>
        <w15:repeatingSection>
          <w15:sectionTitle w:val="Add more actions"/>
        </w15:repeatingSection>
      </w:sdtPr>
      <w:sdtEndPr>
        <w:rPr>
          <w:rFonts w:ascii="Verdana" w:hAnsi="Verdana"/>
          <w:b/>
          <w:bCs/>
          <w:color w:val="000000" w:themeColor="text1" w:themeShade="80"/>
        </w:rPr>
      </w:sdtEndPr>
      <w:sdtContent>
        <w:sdt>
          <w:sdtPr>
            <w:id w:val="1669902398"/>
            <w:placeholder>
              <w:docPart w:val="9A34C61DAC694DA89A15178E1CD46690"/>
            </w:placeholder>
            <w15:color w:val="33CCCC"/>
            <w15:appearance w15:val="hidden"/>
            <w15:repeatingSectionItem/>
          </w:sdtPr>
          <w:sdtEndPr>
            <w:rPr>
              <w:rFonts w:ascii="Verdana" w:hAnsi="Verdana"/>
              <w:b/>
              <w:bCs/>
              <w:color w:val="000000" w:themeColor="text1" w:themeShade="80"/>
            </w:rPr>
          </w:sdtEndPr>
          <w:sdtContent>
            <w:tbl>
              <w:tblPr>
                <w:tblStyle w:val="TableGrid"/>
                <w:tblW w:w="5000" w:type="pct"/>
                <w:tblLook w:val="04A0" w:firstRow="1" w:lastRow="0" w:firstColumn="1" w:lastColumn="0" w:noHBand="0" w:noVBand="1"/>
              </w:tblPr>
              <w:tblGrid>
                <w:gridCol w:w="10070"/>
              </w:tblGrid>
              <w:tr w:rsidR="00B93361" w:rsidRPr="009235F8" w14:paraId="3A42E017" w14:textId="77777777" w:rsidTr="00B93361">
                <w:trPr>
                  <w:trHeight w:val="242"/>
                </w:trPr>
                <w:tc>
                  <w:tcPr>
                    <w:tcW w:w="5000" w:type="pct"/>
                    <w:shd w:val="clear" w:color="auto" w:fill="ADB3B8"/>
                  </w:tcPr>
                  <w:p w14:paraId="2424FE77" w14:textId="77777777" w:rsidR="00B93361" w:rsidRPr="006648F5" w:rsidRDefault="00B93361" w:rsidP="00B93361">
                    <w:pPr>
                      <w:pStyle w:val="SyrBody"/>
                      <w:spacing w:line="240" w:lineRule="auto"/>
                      <w:rPr>
                        <w:rFonts w:ascii="Verdana" w:hAnsi="Verdana"/>
                        <w:b/>
                        <w:color w:val="D7413C"/>
                      </w:rPr>
                    </w:pPr>
                    <w:r w:rsidRPr="00C37918">
                      <w:rPr>
                        <w:rFonts w:ascii="Verdana" w:hAnsi="Verdana"/>
                        <w:b/>
                        <w:color w:val="auto"/>
                      </w:rPr>
                      <w:t>Conclusion</w:t>
                    </w:r>
                  </w:p>
                </w:tc>
              </w:tr>
              <w:tr w:rsidR="00B93361" w:rsidRPr="009235F8" w14:paraId="3CED1113" w14:textId="77777777" w:rsidTr="00B93361">
                <w:trPr>
                  <w:trHeight w:val="3161"/>
                </w:trPr>
                <w:tc>
                  <w:tcPr>
                    <w:tcW w:w="5000" w:type="pct"/>
                  </w:tcPr>
                  <w:p w14:paraId="329BA96C" w14:textId="77777777" w:rsidR="00B93361" w:rsidRPr="009235F8" w:rsidRDefault="00B93361" w:rsidP="00B93361">
                    <w:pPr>
                      <w:pStyle w:val="SyrBody"/>
                      <w:spacing w:line="240" w:lineRule="auto"/>
                      <w:rPr>
                        <w:rFonts w:ascii="Verdana" w:hAnsi="Verdana"/>
                        <w:color w:val="000000" w:themeColor="text1" w:themeShade="80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>Outcome Conclusion</w:t>
                    </w:r>
                    <w:r w:rsidRPr="009235F8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 xml:space="preserve"> 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>(</w:t>
                    </w:r>
                    <w:r>
                      <w:rPr>
                        <w:rFonts w:ascii="Verdana" w:hAnsi="Verdana"/>
                        <w:color w:val="000000" w:themeColor="text1" w:themeShade="80"/>
                      </w:rPr>
                      <w:t>S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 xml:space="preserve">ynthesize the analysis of the </w:t>
                    </w:r>
                    <w:r>
                      <w:rPr>
                        <w:rFonts w:ascii="Verdana" w:hAnsi="Verdana"/>
                        <w:color w:val="000000" w:themeColor="text1" w:themeShade="80"/>
                      </w:rPr>
                      <w:t xml:space="preserve">two 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>measures</w:t>
                    </w:r>
                    <w:r>
                      <w:rPr>
                        <w:rFonts w:ascii="Verdana" w:hAnsi="Verdana"/>
                        <w:color w:val="000000" w:themeColor="text1" w:themeShade="80"/>
                      </w:rPr>
                      <w:t xml:space="preserve"> 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 xml:space="preserve">and what the findings mean </w:t>
                    </w:r>
                    <w:r>
                      <w:rPr>
                        <w:rFonts w:ascii="Verdana" w:hAnsi="Verdana"/>
                        <w:color w:val="000000" w:themeColor="text1" w:themeShade="80"/>
                      </w:rPr>
                      <w:t>in relation to the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 xml:space="preserve"> achievement of the outcome)</w:t>
                    </w:r>
                    <w:r>
                      <w:rPr>
                        <w:rFonts w:ascii="Verdana" w:hAnsi="Verdana"/>
                        <w:color w:val="000000" w:themeColor="text1" w:themeShade="80"/>
                      </w:rPr>
                      <w:t>.</w:t>
                    </w:r>
                  </w:p>
                  <w:p w14:paraId="18BF70A0" w14:textId="77777777" w:rsidR="00B93361" w:rsidRPr="00E53392" w:rsidRDefault="00B93361" w:rsidP="00B93361">
                    <w:pPr>
                      <w:pStyle w:val="SyrBody"/>
                      <w:spacing w:before="120" w:line="240" w:lineRule="auto"/>
                      <w:rPr>
                        <w:rFonts w:ascii="Verdana" w:hAnsi="Verdana"/>
                        <w:bCs/>
                        <w:color w:val="auto"/>
                      </w:rPr>
                    </w:pPr>
                  </w:p>
                  <w:p w14:paraId="03505C2E" w14:textId="77777777" w:rsidR="00B93361" w:rsidRPr="00DE2A4A" w:rsidRDefault="00B93361" w:rsidP="00B93361">
                    <w:pPr>
                      <w:pStyle w:val="SyrBody"/>
                      <w:spacing w:before="120" w:line="240" w:lineRule="auto"/>
                      <w:rPr>
                        <w:rFonts w:ascii="Verdana" w:hAnsi="Verdana"/>
                        <w:bCs/>
                        <w:color w:val="auto"/>
                      </w:rPr>
                    </w:pPr>
                  </w:p>
                </w:tc>
              </w:tr>
              <w:tr w:rsidR="00B93361" w:rsidRPr="009235F8" w14:paraId="4422D1C8" w14:textId="77777777" w:rsidTr="00B93361">
                <w:trPr>
                  <w:trHeight w:val="845"/>
                </w:trPr>
                <w:tc>
                  <w:tcPr>
                    <w:tcW w:w="5000" w:type="pct"/>
                  </w:tcPr>
                  <w:p w14:paraId="6DB4E0DD" w14:textId="77777777" w:rsidR="00B93361" w:rsidRPr="006A11A8" w:rsidRDefault="00B93361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  <w:r w:rsidRPr="006A11A8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>Based on both measures determine if the outcome is “Met” or “Not Met.”</w:t>
                    </w:r>
                  </w:p>
                  <w:p w14:paraId="4F2382C2" w14:textId="77777777" w:rsidR="00B93361" w:rsidRPr="00E53392" w:rsidRDefault="00B93361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</w:p>
                  <w:p w14:paraId="205C2BB6" w14:textId="77777777" w:rsidR="00B93361" w:rsidRPr="00E53392" w:rsidRDefault="00B93361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  <w:r w:rsidRPr="00E53392">
                      <w:rPr>
                        <w:rFonts w:ascii="Verdana" w:hAnsi="Verdana"/>
                        <w:b/>
                        <w:bCs/>
                        <w:color w:val="auto"/>
                      </w:rPr>
                      <w:t xml:space="preserve">______ </w:t>
                    </w:r>
                    <w:r w:rsidRPr="00E53392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 xml:space="preserve">Met </w:t>
                    </w:r>
                  </w:p>
                  <w:p w14:paraId="0B05B9CA" w14:textId="77777777" w:rsidR="00B93361" w:rsidRDefault="00B93361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  <w:r w:rsidRPr="00806D80">
                      <w:rPr>
                        <w:rFonts w:ascii="Verdana" w:hAnsi="Verdana"/>
                        <w:b/>
                        <w:bCs/>
                        <w:color w:val="auto"/>
                      </w:rPr>
                      <w:t>______</w:t>
                    </w:r>
                    <w:r w:rsidRPr="00806D80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 xml:space="preserve"> </w:t>
                    </w:r>
                    <w:r w:rsidRPr="00E53392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>Not Met</w:t>
                    </w:r>
                  </w:p>
                  <w:p w14:paraId="75B53799" w14:textId="77777777" w:rsidR="00B93361" w:rsidRPr="006A11A8" w:rsidRDefault="00000000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</w:p>
                </w:tc>
              </w:tr>
            </w:tbl>
          </w:sdtContent>
        </w:sdt>
      </w:sdtContent>
    </w:sdt>
    <w:p w14:paraId="687BD116" w14:textId="77777777" w:rsidR="00B93361" w:rsidRDefault="00B93361" w:rsidP="00F11FEE">
      <w:pPr>
        <w:spacing w:after="100" w:afterAutospacing="1"/>
      </w:pPr>
    </w:p>
    <w:p w14:paraId="208AEDE8" w14:textId="77777777" w:rsidR="00425669" w:rsidRDefault="00425669" w:rsidP="00F11FEE">
      <w:pPr>
        <w:spacing w:after="100" w:afterAutospacing="1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4"/>
        <w:gridCol w:w="8006"/>
      </w:tblGrid>
      <w:tr w:rsidR="00F30C26" w14:paraId="65C4A2F7" w14:textId="77777777" w:rsidTr="009465CA">
        <w:trPr>
          <w:trHeight w:val="935"/>
        </w:trPr>
        <w:tc>
          <w:tcPr>
            <w:tcW w:w="1025" w:type="pct"/>
            <w:shd w:val="clear" w:color="auto" w:fill="4472C4" w:themeFill="accent1"/>
            <w:vAlign w:val="center"/>
          </w:tcPr>
          <w:p w14:paraId="74B7B8FA" w14:textId="28216EEC" w:rsidR="00D35F5C" w:rsidRPr="00753379" w:rsidRDefault="006A11A8" w:rsidP="009465CA">
            <w:pPr>
              <w:pStyle w:val="SyrBody"/>
              <w:spacing w:line="240" w:lineRule="auto"/>
              <w:ind w:left="-24"/>
              <w:jc w:val="center"/>
              <w:rPr>
                <w:rFonts w:ascii="Verdana" w:hAnsi="Verdana"/>
                <w:b/>
                <w:color w:val="auto"/>
              </w:rPr>
            </w:pPr>
            <w:r w:rsidRPr="006A6FB3">
              <w:rPr>
                <w:rFonts w:ascii="Verdana" w:hAnsi="Verdana"/>
                <w:b/>
                <w:color w:val="FFFFFF" w:themeColor="background1"/>
              </w:rPr>
              <w:t>Feedback</w:t>
            </w:r>
          </w:p>
        </w:tc>
        <w:tc>
          <w:tcPr>
            <w:tcW w:w="3975" w:type="pct"/>
            <w:vAlign w:val="center"/>
          </w:tcPr>
          <w:p w14:paraId="05BA923F" w14:textId="2DD713F6" w:rsidR="00D35F5C" w:rsidRPr="006A6FB3" w:rsidRDefault="006A11A8" w:rsidP="009465CA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6A6FB3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Would you like feedback on </w:t>
            </w:r>
            <w:r w:rsidR="00C07B3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the program’s </w:t>
            </w:r>
            <w:r w:rsidRPr="006A6FB3">
              <w:rPr>
                <w:rFonts w:ascii="Verdana" w:hAnsi="Verdana"/>
                <w:b/>
                <w:bCs/>
                <w:color w:val="000000" w:themeColor="text1" w:themeShade="80"/>
              </w:rPr>
              <w:t>assessment and action plan?</w:t>
            </w:r>
          </w:p>
          <w:p w14:paraId="3A19CB6E" w14:textId="77777777" w:rsidR="006A6FB3" w:rsidRDefault="006A6FB3" w:rsidP="009465CA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</w:p>
          <w:p w14:paraId="7AD2AAA7" w14:textId="286EAB3E" w:rsidR="00C37918" w:rsidRPr="003035C4" w:rsidRDefault="00C37918" w:rsidP="009465CA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3035C4">
              <w:rPr>
                <w:rFonts w:ascii="Verdana" w:hAnsi="Verdana"/>
                <w:b/>
                <w:bCs/>
                <w:color w:val="auto"/>
              </w:rPr>
              <w:t>______</w:t>
            </w:r>
            <w:r w:rsidRPr="003035C4">
              <w:rPr>
                <w:rFonts w:ascii="Verdana" w:hAnsi="Verdana"/>
                <w:b/>
                <w:bCs/>
                <w:color w:val="000000" w:themeColor="text1" w:themeShade="80"/>
              </w:rPr>
              <w:t>Yes</w:t>
            </w:r>
          </w:p>
          <w:p w14:paraId="1BEFD789" w14:textId="77777777" w:rsidR="00C37918" w:rsidRDefault="00C37918" w:rsidP="009465CA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3035C4">
              <w:rPr>
                <w:rFonts w:ascii="Verdana" w:hAnsi="Verdana"/>
                <w:b/>
                <w:bCs/>
                <w:color w:val="auto"/>
              </w:rPr>
              <w:t>______</w:t>
            </w:r>
            <w:r w:rsidRPr="003035C4">
              <w:rPr>
                <w:rFonts w:ascii="Verdana" w:hAnsi="Verdana"/>
                <w:b/>
                <w:bCs/>
                <w:color w:val="000000" w:themeColor="text1" w:themeShade="80"/>
              </w:rPr>
              <w:t>No</w:t>
            </w:r>
          </w:p>
          <w:p w14:paraId="618927B1" w14:textId="1C5A0995" w:rsidR="00391562" w:rsidRPr="00C37918" w:rsidRDefault="00391562" w:rsidP="009465CA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</w:tbl>
    <w:p w14:paraId="40238088" w14:textId="77777777" w:rsidR="00D35F5C" w:rsidRPr="009235F8" w:rsidRDefault="00D35F5C" w:rsidP="00B41643">
      <w:pPr>
        <w:pStyle w:val="SyrBody"/>
        <w:rPr>
          <w:rFonts w:ascii="Verdana" w:hAnsi="Verdana"/>
          <w:color w:val="000000" w:themeColor="text1" w:themeShade="80"/>
        </w:rPr>
      </w:pPr>
    </w:p>
    <w:sectPr w:rsidR="00D35F5C" w:rsidRPr="009235F8" w:rsidSect="00F11FEE">
      <w:footerReference w:type="default" r:id="rId9"/>
      <w:headerReference w:type="first" r:id="rId10"/>
      <w:footerReference w:type="first" r:id="rId11"/>
      <w:type w:val="continuous"/>
      <w:pgSz w:w="12240" w:h="15840"/>
      <w:pgMar w:top="1080" w:right="1080" w:bottom="1080" w:left="1080" w:header="1267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87085" w14:textId="77777777" w:rsidR="00361934" w:rsidRDefault="00361934" w:rsidP="00811E05">
      <w:r>
        <w:separator/>
      </w:r>
    </w:p>
    <w:p w14:paraId="47D1906F" w14:textId="77777777" w:rsidR="00361934" w:rsidRDefault="00361934"/>
  </w:endnote>
  <w:endnote w:type="continuationSeparator" w:id="0">
    <w:p w14:paraId="5DFA50B9" w14:textId="77777777" w:rsidR="00361934" w:rsidRDefault="00361934" w:rsidP="00811E05">
      <w:r>
        <w:continuationSeparator/>
      </w:r>
    </w:p>
    <w:p w14:paraId="66F7BFF7" w14:textId="77777777" w:rsidR="00361934" w:rsidRDefault="003619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erman Sans Book">
    <w:panose1 w:val="00000000000000000000"/>
    <w:charset w:val="00"/>
    <w:family w:val="modern"/>
    <w:notTrueType/>
    <w:pitch w:val="variable"/>
    <w:sig w:usb0="A000003F" w:usb1="42000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64946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B62C5F" w14:textId="58B8F601" w:rsidR="002A53BD" w:rsidRDefault="002A53BD">
        <w:pPr>
          <w:pStyle w:val="Footer"/>
          <w:jc w:val="right"/>
        </w:pPr>
        <w:r w:rsidRPr="002A53BD">
          <w:rPr>
            <w:rFonts w:ascii="Verdana" w:hAnsi="Verdana"/>
            <w:sz w:val="20"/>
            <w:szCs w:val="20"/>
          </w:rPr>
          <w:fldChar w:fldCharType="begin"/>
        </w:r>
        <w:r w:rsidRPr="002A53BD">
          <w:rPr>
            <w:rFonts w:ascii="Verdana" w:hAnsi="Verdana"/>
            <w:sz w:val="20"/>
            <w:szCs w:val="20"/>
          </w:rPr>
          <w:instrText xml:space="preserve"> PAGE   \* MERGEFORMAT </w:instrText>
        </w:r>
        <w:r w:rsidRPr="002A53BD">
          <w:rPr>
            <w:rFonts w:ascii="Verdana" w:hAnsi="Verdana"/>
            <w:sz w:val="20"/>
            <w:szCs w:val="20"/>
          </w:rPr>
          <w:fldChar w:fldCharType="separate"/>
        </w:r>
        <w:r w:rsidRPr="002A53BD">
          <w:rPr>
            <w:rFonts w:ascii="Verdana" w:hAnsi="Verdana"/>
            <w:noProof/>
            <w:sz w:val="20"/>
            <w:szCs w:val="20"/>
          </w:rPr>
          <w:t>2</w:t>
        </w:r>
        <w:r w:rsidRPr="002A53BD">
          <w:rPr>
            <w:rFonts w:ascii="Verdana" w:hAnsi="Verdana"/>
            <w:noProof/>
            <w:sz w:val="20"/>
            <w:szCs w:val="20"/>
          </w:rPr>
          <w:fldChar w:fldCharType="end"/>
        </w:r>
      </w:p>
    </w:sdtContent>
  </w:sdt>
  <w:p w14:paraId="04BFF10F" w14:textId="77777777" w:rsidR="002A53BD" w:rsidRDefault="002A53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7106101"/>
      <w:docPartObj>
        <w:docPartGallery w:val="Page Numbers (Bottom of Page)"/>
        <w:docPartUnique/>
      </w:docPartObj>
    </w:sdtPr>
    <w:sdtEndPr>
      <w:rPr>
        <w:rFonts w:ascii="Verdana" w:hAnsi="Verdana"/>
        <w:noProof/>
        <w:sz w:val="20"/>
        <w:szCs w:val="20"/>
      </w:rPr>
    </w:sdtEndPr>
    <w:sdtContent>
      <w:p w14:paraId="1D1D8BC1" w14:textId="349A17D1" w:rsidR="00C75C4E" w:rsidRPr="00C75C4E" w:rsidRDefault="00C75C4E">
        <w:pPr>
          <w:pStyle w:val="Footer"/>
          <w:jc w:val="right"/>
          <w:rPr>
            <w:rFonts w:ascii="Verdana" w:hAnsi="Verdana"/>
            <w:sz w:val="20"/>
            <w:szCs w:val="20"/>
          </w:rPr>
        </w:pPr>
        <w:r w:rsidRPr="00C75C4E">
          <w:rPr>
            <w:rFonts w:ascii="Verdana" w:hAnsi="Verdana"/>
            <w:sz w:val="20"/>
            <w:szCs w:val="20"/>
          </w:rPr>
          <w:fldChar w:fldCharType="begin"/>
        </w:r>
        <w:r w:rsidRPr="00C75C4E">
          <w:rPr>
            <w:rFonts w:ascii="Verdana" w:hAnsi="Verdana"/>
            <w:sz w:val="20"/>
            <w:szCs w:val="20"/>
          </w:rPr>
          <w:instrText xml:space="preserve"> PAGE   \* MERGEFORMAT </w:instrText>
        </w:r>
        <w:r w:rsidRPr="00C75C4E">
          <w:rPr>
            <w:rFonts w:ascii="Verdana" w:hAnsi="Verdana"/>
            <w:sz w:val="20"/>
            <w:szCs w:val="20"/>
          </w:rPr>
          <w:fldChar w:fldCharType="separate"/>
        </w:r>
        <w:r w:rsidRPr="00C75C4E">
          <w:rPr>
            <w:rFonts w:ascii="Verdana" w:hAnsi="Verdana"/>
            <w:noProof/>
            <w:sz w:val="20"/>
            <w:szCs w:val="20"/>
          </w:rPr>
          <w:t>2</w:t>
        </w:r>
        <w:r w:rsidRPr="00C75C4E">
          <w:rPr>
            <w:rFonts w:ascii="Verdana" w:hAnsi="Verdana"/>
            <w:noProof/>
            <w:sz w:val="20"/>
            <w:szCs w:val="20"/>
          </w:rPr>
          <w:fldChar w:fldCharType="end"/>
        </w:r>
      </w:p>
    </w:sdtContent>
  </w:sdt>
  <w:p w14:paraId="67DAA55E" w14:textId="77777777" w:rsidR="002A53BD" w:rsidRDefault="002A53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40D58" w14:textId="77777777" w:rsidR="00361934" w:rsidRDefault="00361934" w:rsidP="00811E05">
      <w:r>
        <w:separator/>
      </w:r>
    </w:p>
    <w:p w14:paraId="3440AC7B" w14:textId="77777777" w:rsidR="00361934" w:rsidRDefault="00361934"/>
  </w:footnote>
  <w:footnote w:type="continuationSeparator" w:id="0">
    <w:p w14:paraId="31FA10FC" w14:textId="77777777" w:rsidR="00361934" w:rsidRDefault="00361934" w:rsidP="00811E05">
      <w:r>
        <w:continuationSeparator/>
      </w:r>
    </w:p>
    <w:p w14:paraId="616A6538" w14:textId="77777777" w:rsidR="00361934" w:rsidRDefault="003619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B6DF6" w14:textId="0ECC4B60" w:rsidR="009A29B6" w:rsidRDefault="00C75C4E">
    <w:pPr>
      <w:pStyle w:val="Header"/>
    </w:pPr>
    <w:r>
      <w:rPr>
        <w:noProof/>
      </w:rPr>
      <w:drawing>
        <wp:inline distT="0" distB="0" distL="0" distR="0" wp14:anchorId="4E744BFC" wp14:editId="682107C9">
          <wp:extent cx="2664000" cy="503738"/>
          <wp:effectExtent l="0" t="0" r="3175" b="0"/>
          <wp:docPr id="15" name="Picture 15" descr="Syracus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Syracuse University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1552" cy="518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7B66D6"/>
    <w:multiLevelType w:val="hybridMultilevel"/>
    <w:tmpl w:val="C412A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42118C"/>
    <w:multiLevelType w:val="hybridMultilevel"/>
    <w:tmpl w:val="95AE9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6F04AD"/>
    <w:multiLevelType w:val="hybridMultilevel"/>
    <w:tmpl w:val="5CF82848"/>
    <w:lvl w:ilvl="0" w:tplc="3EEA1214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7D6A28"/>
    <w:multiLevelType w:val="hybridMultilevel"/>
    <w:tmpl w:val="2996C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6307836">
    <w:abstractNumId w:val="0"/>
  </w:num>
  <w:num w:numId="2" w16cid:durableId="69088065">
    <w:abstractNumId w:val="1"/>
  </w:num>
  <w:num w:numId="3" w16cid:durableId="1414470737">
    <w:abstractNumId w:val="2"/>
  </w:num>
  <w:num w:numId="4" w16cid:durableId="3205505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NDYysTCyNDEzMjZW0lEKTi0uzszPAymwrAUAkYbCbCwAAAA="/>
  </w:docVars>
  <w:rsids>
    <w:rsidRoot w:val="00811E05"/>
    <w:rsid w:val="0001487B"/>
    <w:rsid w:val="00027B23"/>
    <w:rsid w:val="000332B5"/>
    <w:rsid w:val="0006475D"/>
    <w:rsid w:val="00066503"/>
    <w:rsid w:val="00074601"/>
    <w:rsid w:val="000C47EF"/>
    <w:rsid w:val="00103270"/>
    <w:rsid w:val="0011637B"/>
    <w:rsid w:val="00122989"/>
    <w:rsid w:val="001323C8"/>
    <w:rsid w:val="0016232B"/>
    <w:rsid w:val="001C5A94"/>
    <w:rsid w:val="001C6637"/>
    <w:rsid w:val="001D4C22"/>
    <w:rsid w:val="001D5FCB"/>
    <w:rsid w:val="00275D80"/>
    <w:rsid w:val="00277C2E"/>
    <w:rsid w:val="002A53BD"/>
    <w:rsid w:val="002C75A0"/>
    <w:rsid w:val="002F3937"/>
    <w:rsid w:val="002F4894"/>
    <w:rsid w:val="003035C4"/>
    <w:rsid w:val="00361934"/>
    <w:rsid w:val="00383E66"/>
    <w:rsid w:val="00391562"/>
    <w:rsid w:val="003E7D66"/>
    <w:rsid w:val="004059EB"/>
    <w:rsid w:val="00425669"/>
    <w:rsid w:val="0044248E"/>
    <w:rsid w:val="00455A9D"/>
    <w:rsid w:val="0046361B"/>
    <w:rsid w:val="0046550E"/>
    <w:rsid w:val="004A71B1"/>
    <w:rsid w:val="004D4C65"/>
    <w:rsid w:val="0050089B"/>
    <w:rsid w:val="005109DF"/>
    <w:rsid w:val="00541FC1"/>
    <w:rsid w:val="00555C39"/>
    <w:rsid w:val="0055724A"/>
    <w:rsid w:val="0056149C"/>
    <w:rsid w:val="00590061"/>
    <w:rsid w:val="00593569"/>
    <w:rsid w:val="005A0CEC"/>
    <w:rsid w:val="005B3B7F"/>
    <w:rsid w:val="005D547D"/>
    <w:rsid w:val="005E11F4"/>
    <w:rsid w:val="005E77DA"/>
    <w:rsid w:val="00640529"/>
    <w:rsid w:val="006617F7"/>
    <w:rsid w:val="006648F5"/>
    <w:rsid w:val="00685AA3"/>
    <w:rsid w:val="00686B8F"/>
    <w:rsid w:val="0069713C"/>
    <w:rsid w:val="006A11A8"/>
    <w:rsid w:val="006A6FB3"/>
    <w:rsid w:val="006D1BBC"/>
    <w:rsid w:val="006D26E1"/>
    <w:rsid w:val="006F0597"/>
    <w:rsid w:val="00716FC9"/>
    <w:rsid w:val="0073700E"/>
    <w:rsid w:val="00744C1E"/>
    <w:rsid w:val="0074696B"/>
    <w:rsid w:val="00753379"/>
    <w:rsid w:val="00783F17"/>
    <w:rsid w:val="007949DE"/>
    <w:rsid w:val="007D1B37"/>
    <w:rsid w:val="007E3342"/>
    <w:rsid w:val="008034FD"/>
    <w:rsid w:val="00806D80"/>
    <w:rsid w:val="00811E05"/>
    <w:rsid w:val="00812829"/>
    <w:rsid w:val="00820BED"/>
    <w:rsid w:val="00822691"/>
    <w:rsid w:val="0083554B"/>
    <w:rsid w:val="00847C08"/>
    <w:rsid w:val="0085094B"/>
    <w:rsid w:val="00872B05"/>
    <w:rsid w:val="00884ECD"/>
    <w:rsid w:val="008915DD"/>
    <w:rsid w:val="008E0FA0"/>
    <w:rsid w:val="00910A39"/>
    <w:rsid w:val="0092359D"/>
    <w:rsid w:val="009235F8"/>
    <w:rsid w:val="009465CA"/>
    <w:rsid w:val="009509AB"/>
    <w:rsid w:val="009A29B6"/>
    <w:rsid w:val="009A4C2B"/>
    <w:rsid w:val="009D1156"/>
    <w:rsid w:val="009E61C6"/>
    <w:rsid w:val="009F499F"/>
    <w:rsid w:val="009F4BC9"/>
    <w:rsid w:val="00A05D0E"/>
    <w:rsid w:val="00A40E99"/>
    <w:rsid w:val="00A4137F"/>
    <w:rsid w:val="00A51231"/>
    <w:rsid w:val="00A57C7D"/>
    <w:rsid w:val="00A66156"/>
    <w:rsid w:val="00A9507B"/>
    <w:rsid w:val="00AD1DF1"/>
    <w:rsid w:val="00AE3970"/>
    <w:rsid w:val="00B41643"/>
    <w:rsid w:val="00B577AF"/>
    <w:rsid w:val="00B61A35"/>
    <w:rsid w:val="00B76332"/>
    <w:rsid w:val="00B86617"/>
    <w:rsid w:val="00B93361"/>
    <w:rsid w:val="00BA2D58"/>
    <w:rsid w:val="00BD566A"/>
    <w:rsid w:val="00BE2E7F"/>
    <w:rsid w:val="00C07B36"/>
    <w:rsid w:val="00C37918"/>
    <w:rsid w:val="00C55D66"/>
    <w:rsid w:val="00C57424"/>
    <w:rsid w:val="00C7230A"/>
    <w:rsid w:val="00C75C4E"/>
    <w:rsid w:val="00CA2BD9"/>
    <w:rsid w:val="00CB411D"/>
    <w:rsid w:val="00CC2D97"/>
    <w:rsid w:val="00CD739F"/>
    <w:rsid w:val="00CE3041"/>
    <w:rsid w:val="00CE798B"/>
    <w:rsid w:val="00CE7F7F"/>
    <w:rsid w:val="00CF2B67"/>
    <w:rsid w:val="00D06A7F"/>
    <w:rsid w:val="00D14504"/>
    <w:rsid w:val="00D35F5C"/>
    <w:rsid w:val="00D926FC"/>
    <w:rsid w:val="00D95A99"/>
    <w:rsid w:val="00DC4DEC"/>
    <w:rsid w:val="00DE2A4A"/>
    <w:rsid w:val="00DF72F4"/>
    <w:rsid w:val="00E070A3"/>
    <w:rsid w:val="00E53392"/>
    <w:rsid w:val="00E8189E"/>
    <w:rsid w:val="00E9633B"/>
    <w:rsid w:val="00EA3221"/>
    <w:rsid w:val="00EB307C"/>
    <w:rsid w:val="00ED78CC"/>
    <w:rsid w:val="00F0412C"/>
    <w:rsid w:val="00F11FEE"/>
    <w:rsid w:val="00F124CD"/>
    <w:rsid w:val="00F30C26"/>
    <w:rsid w:val="00F35EEB"/>
    <w:rsid w:val="00F47542"/>
    <w:rsid w:val="00F62884"/>
    <w:rsid w:val="00F648E4"/>
    <w:rsid w:val="00FC73F7"/>
    <w:rsid w:val="00FF2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74D50"/>
  <w15:chartTrackingRefBased/>
  <w15:docId w15:val="{14C6E3F5-15D3-D547-8962-13D044412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361"/>
    <w:rPr>
      <w:rFonts w:ascii="Times New Roman" w:eastAsia="Times New Roman" w:hAnsi="Times New Roman" w:cs="Times New Roman"/>
    </w:rPr>
  </w:style>
  <w:style w:type="paragraph" w:styleId="Heading1">
    <w:name w:val="heading 1"/>
    <w:basedOn w:val="Header"/>
    <w:next w:val="Normal"/>
    <w:link w:val="Heading1Char"/>
    <w:uiPriority w:val="9"/>
    <w:qFormat/>
    <w:rsid w:val="0056149C"/>
    <w:pPr>
      <w:ind w:right="-194"/>
      <w:outlineLvl w:val="0"/>
    </w:pPr>
    <w:rPr>
      <w:rFonts w:ascii="Verdana" w:hAnsi="Verdan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yrBody">
    <w:name w:val="Syr_Body"/>
    <w:qFormat/>
    <w:rsid w:val="00811E05"/>
    <w:pPr>
      <w:spacing w:line="280" w:lineRule="exact"/>
    </w:pPr>
    <w:rPr>
      <w:rFonts w:ascii="Arial" w:eastAsiaTheme="minorEastAsia" w:hAnsi="Arial"/>
      <w:color w:val="000000" w:themeColor="text1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11E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E0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11E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E05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811E05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811E05"/>
  </w:style>
  <w:style w:type="paragraph" w:customStyle="1" w:styleId="Default">
    <w:name w:val="Default"/>
    <w:rsid w:val="00811E05"/>
    <w:pPr>
      <w:autoSpaceDE w:val="0"/>
      <w:autoSpaceDN w:val="0"/>
      <w:adjustRightInd w:val="0"/>
    </w:pPr>
    <w:rPr>
      <w:rFonts w:ascii="Sherman Sans Book" w:eastAsiaTheme="minorEastAsia" w:hAnsi="Sherman Sans Book" w:cs="Sherman Sans Book"/>
      <w:color w:val="000000"/>
    </w:rPr>
  </w:style>
  <w:style w:type="character" w:styleId="Hyperlink">
    <w:name w:val="Hyperlink"/>
    <w:basedOn w:val="DefaultParagraphFont"/>
    <w:uiPriority w:val="99"/>
    <w:unhideWhenUsed/>
    <w:rsid w:val="00811E0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4504"/>
    <w:pPr>
      <w:numPr>
        <w:numId w:val="3"/>
      </w:numPr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75D8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75D8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75D8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75D80"/>
    <w:rPr>
      <w:rFonts w:ascii="Arial" w:eastAsia="Times New Roman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149C"/>
    <w:rPr>
      <w:rFonts w:ascii="Verdana" w:eastAsia="Times New Roman" w:hAnsi="Verdana" w:cs="Times New Roman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D14504"/>
    <w:rPr>
      <w:color w:val="808080"/>
    </w:rPr>
  </w:style>
  <w:style w:type="character" w:customStyle="1" w:styleId="normaltextrun">
    <w:name w:val="normaltextrun"/>
    <w:basedOn w:val="DefaultParagraphFont"/>
    <w:rsid w:val="006A6FB3"/>
  </w:style>
  <w:style w:type="character" w:customStyle="1" w:styleId="eop">
    <w:name w:val="eop"/>
    <w:basedOn w:val="DefaultParagraphFont"/>
    <w:rsid w:val="006A6FB3"/>
  </w:style>
  <w:style w:type="paragraph" w:styleId="Revision">
    <w:name w:val="Revision"/>
    <w:hidden/>
    <w:uiPriority w:val="99"/>
    <w:semiHidden/>
    <w:rsid w:val="00F648E4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915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15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15D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15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15DD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ursecatalog.syr.edu/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A34C61DAC694DA89A15178E1CD46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F604E-407B-43E3-BC18-58799F7D7356}"/>
      </w:docPartPr>
      <w:docPartBody>
        <w:p w:rsidR="00CA5961" w:rsidRDefault="002F4BA2" w:rsidP="002F4BA2">
          <w:pPr>
            <w:pStyle w:val="9A34C61DAC694DA89A15178E1CD46690"/>
          </w:pPr>
          <w:r w:rsidRPr="0064099B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erman Sans Book">
    <w:panose1 w:val="00000000000000000000"/>
    <w:charset w:val="00"/>
    <w:family w:val="modern"/>
    <w:notTrueType/>
    <w:pitch w:val="variable"/>
    <w:sig w:usb0="A000003F" w:usb1="42000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5640"/>
    <w:rsid w:val="00070AD5"/>
    <w:rsid w:val="000A5640"/>
    <w:rsid w:val="00115ACC"/>
    <w:rsid w:val="002F4BA2"/>
    <w:rsid w:val="003C3832"/>
    <w:rsid w:val="00426180"/>
    <w:rsid w:val="00594A7A"/>
    <w:rsid w:val="0064599C"/>
    <w:rsid w:val="00856B0C"/>
    <w:rsid w:val="00C23C59"/>
    <w:rsid w:val="00CA5961"/>
    <w:rsid w:val="00D06AB0"/>
    <w:rsid w:val="00EF0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4BA2"/>
    <w:rPr>
      <w:color w:val="808080"/>
    </w:rPr>
  </w:style>
  <w:style w:type="paragraph" w:customStyle="1" w:styleId="9A34C61DAC694DA89A15178E1CD46690">
    <w:name w:val="9A34C61DAC694DA89A15178E1CD46690"/>
    <w:rsid w:val="002F4B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99A0AD-DCA0-46BD-B674-6848AADF4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9</TotalTime>
  <Pages>4</Pages>
  <Words>708</Words>
  <Characters>403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senai Afeworki</dc:creator>
  <cp:keywords/>
  <dc:description/>
  <cp:lastModifiedBy>Fresenai Tesfai Afeworki</cp:lastModifiedBy>
  <cp:revision>30</cp:revision>
  <cp:lastPrinted>2023-09-06T17:33:00Z</cp:lastPrinted>
  <dcterms:created xsi:type="dcterms:W3CDTF">2023-08-30T14:10:00Z</dcterms:created>
  <dcterms:modified xsi:type="dcterms:W3CDTF">2024-02-07T21:14:00Z</dcterms:modified>
</cp:coreProperties>
</file>